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99035" w14:textId="52081764" w:rsidR="007656E9" w:rsidRDefault="00026B19" w:rsidP="00026B19">
      <w:pPr>
        <w:spacing w:after="120"/>
        <w:jc w:val="center"/>
        <w:rPr>
          <w:b/>
          <w:sz w:val="32"/>
          <w:szCs w:val="32"/>
        </w:rPr>
      </w:pPr>
      <w:r w:rsidRPr="00026B19">
        <w:rPr>
          <w:b/>
          <w:sz w:val="32"/>
          <w:szCs w:val="32"/>
        </w:rPr>
        <w:t>G</w:t>
      </w:r>
      <w:r>
        <w:rPr>
          <w:b/>
          <w:sz w:val="32"/>
          <w:szCs w:val="32"/>
        </w:rPr>
        <w:t>OODS RETURN AUTHORITY FORM</w:t>
      </w:r>
    </w:p>
    <w:p w14:paraId="39058A32" w14:textId="1029E892" w:rsidR="0063003D" w:rsidRPr="00C016D2" w:rsidRDefault="00CE2289" w:rsidP="0063003D">
      <w:pPr>
        <w:spacing w:after="120"/>
        <w:jc w:val="center"/>
        <w:rPr>
          <w:b/>
        </w:rPr>
      </w:pPr>
      <w:r>
        <w:rPr>
          <w:b/>
        </w:rPr>
        <w:t>Goods received without documentation will be returned to sender</w:t>
      </w:r>
      <w:r w:rsidR="0063003D">
        <w:rPr>
          <w:b/>
        </w:rPr>
        <w:t>.</w:t>
      </w:r>
    </w:p>
    <w:tbl>
      <w:tblPr>
        <w:tblStyle w:val="TableGrid"/>
        <w:tblW w:w="9930" w:type="dxa"/>
        <w:tblLook w:val="04A0" w:firstRow="1" w:lastRow="0" w:firstColumn="1" w:lastColumn="0" w:noHBand="0" w:noVBand="1"/>
      </w:tblPr>
      <w:tblGrid>
        <w:gridCol w:w="1384"/>
        <w:gridCol w:w="4536"/>
        <w:gridCol w:w="992"/>
        <w:gridCol w:w="3018"/>
      </w:tblGrid>
      <w:tr w:rsidR="0050481C" w14:paraId="178673C2" w14:textId="77777777" w:rsidTr="007E575B">
        <w:trPr>
          <w:trHeight w:val="592"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E2E47" w14:textId="08A2B90F" w:rsidR="0050481C" w:rsidRPr="006E0F7B" w:rsidRDefault="002119F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RA</w:t>
            </w:r>
            <w:r w:rsidR="00487749">
              <w:rPr>
                <w:b/>
                <w:sz w:val="24"/>
                <w:szCs w:val="24"/>
              </w:rPr>
              <w:t xml:space="preserve"> no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21848" w14:textId="2D34E83D" w:rsidR="001D132A" w:rsidRPr="00B37122" w:rsidRDefault="001D132A" w:rsidP="001A3791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A6EBA" w14:textId="16C9D84E" w:rsidR="0050481C" w:rsidRPr="006E0F7B" w:rsidRDefault="009433E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6B6F9" w14:textId="1ADCD981" w:rsidR="0050481C" w:rsidRPr="006E0F7B" w:rsidRDefault="0050481C" w:rsidP="00455AA7">
            <w:pPr>
              <w:rPr>
                <w:b/>
                <w:sz w:val="24"/>
                <w:szCs w:val="24"/>
              </w:rPr>
            </w:pPr>
          </w:p>
        </w:tc>
      </w:tr>
      <w:tr w:rsidR="0050481C" w14:paraId="3FBD2078" w14:textId="77777777" w:rsidTr="002C0DE2">
        <w:trPr>
          <w:trHeight w:val="496"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13925A" w14:textId="5ABA424A" w:rsidR="0050481C" w:rsidRPr="006E0F7B" w:rsidRDefault="00026B1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pany</w:t>
            </w:r>
            <w:r w:rsidR="0050481C" w:rsidRPr="006E0F7B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23500" w14:textId="0D6BB82F" w:rsidR="0050481C" w:rsidRPr="00B37122" w:rsidRDefault="0050481C" w:rsidP="001A379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82494" w14:textId="77777777" w:rsidR="0050481C" w:rsidRPr="006E0F7B" w:rsidRDefault="0050481C">
            <w:pPr>
              <w:rPr>
                <w:b/>
                <w:sz w:val="24"/>
                <w:szCs w:val="24"/>
              </w:rPr>
            </w:pPr>
            <w:r w:rsidRPr="006E0F7B">
              <w:rPr>
                <w:b/>
                <w:sz w:val="24"/>
                <w:szCs w:val="24"/>
              </w:rPr>
              <w:t>Branch:</w:t>
            </w:r>
          </w:p>
        </w:tc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02AF7" w14:textId="2590FD1C" w:rsidR="0050481C" w:rsidRPr="007531F1" w:rsidRDefault="0050481C" w:rsidP="005E6224">
            <w:pPr>
              <w:rPr>
                <w:bCs/>
                <w:sz w:val="24"/>
                <w:szCs w:val="24"/>
              </w:rPr>
            </w:pPr>
          </w:p>
        </w:tc>
      </w:tr>
      <w:tr w:rsidR="0050481C" w14:paraId="2EA88A0C" w14:textId="77777777" w:rsidTr="001A43E9">
        <w:trPr>
          <w:trHeight w:val="518"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7428" w14:textId="7B2F6D02" w:rsidR="0050481C" w:rsidRPr="006E0F7B" w:rsidRDefault="0059181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act</w:t>
            </w:r>
            <w:r w:rsidR="00042B87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C1733" w14:textId="38075C46" w:rsidR="0050481C" w:rsidRPr="00F6676D" w:rsidRDefault="0050481C" w:rsidP="001A379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2ABE2" w14:textId="77777777" w:rsidR="0050481C" w:rsidRPr="006E0F7B" w:rsidRDefault="0050481C">
            <w:pPr>
              <w:rPr>
                <w:b/>
                <w:sz w:val="24"/>
                <w:szCs w:val="24"/>
              </w:rPr>
            </w:pPr>
          </w:p>
        </w:tc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8EB51" w14:textId="77777777" w:rsidR="0050481C" w:rsidRPr="006E0F7B" w:rsidRDefault="0050481C">
            <w:pPr>
              <w:rPr>
                <w:b/>
                <w:sz w:val="24"/>
                <w:szCs w:val="24"/>
              </w:rPr>
            </w:pPr>
          </w:p>
        </w:tc>
      </w:tr>
      <w:tr w:rsidR="0050481C" w14:paraId="0686AE89" w14:textId="77777777" w:rsidTr="00226DFD">
        <w:trPr>
          <w:trHeight w:val="658"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4BF83" w14:textId="63D44694" w:rsidR="0050481C" w:rsidRPr="006E0F7B" w:rsidRDefault="00226DF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 mail: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3AD34" w14:textId="4383F2D3" w:rsidR="0050481C" w:rsidRPr="00042B87" w:rsidRDefault="0050481C" w:rsidP="007852A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48689A" w14:textId="77777777" w:rsidR="0050481C" w:rsidRPr="006E0F7B" w:rsidRDefault="0050481C">
            <w:pPr>
              <w:rPr>
                <w:b/>
                <w:sz w:val="24"/>
                <w:szCs w:val="24"/>
              </w:rPr>
            </w:pPr>
            <w:r w:rsidRPr="006E0F7B">
              <w:rPr>
                <w:b/>
                <w:sz w:val="24"/>
                <w:szCs w:val="24"/>
              </w:rPr>
              <w:t>Phone:</w:t>
            </w:r>
          </w:p>
        </w:tc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1A513" w14:textId="464AED71" w:rsidR="0050481C" w:rsidRPr="007852AA" w:rsidRDefault="0050481C" w:rsidP="009245A4">
            <w:pPr>
              <w:rPr>
                <w:rFonts w:ascii="Calibri" w:hAnsi="Calibri" w:cs="Calibri"/>
                <w:lang w:eastAsia="en-US"/>
              </w:rPr>
            </w:pPr>
          </w:p>
        </w:tc>
      </w:tr>
      <w:tr w:rsidR="000912CD" w14:paraId="77087BB3" w14:textId="77777777" w:rsidTr="00BF4E52">
        <w:trPr>
          <w:trHeight w:val="658"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2164A" w14:textId="77777777" w:rsidR="000912CD" w:rsidRPr="006E0F7B" w:rsidRDefault="000912CD">
            <w:pPr>
              <w:rPr>
                <w:b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DD09A" w14:textId="77777777" w:rsidR="000912CD" w:rsidRPr="00042B87" w:rsidRDefault="000912CD" w:rsidP="007852A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874DE" w14:textId="77777777" w:rsidR="000912CD" w:rsidRPr="006E0F7B" w:rsidRDefault="000912CD">
            <w:pPr>
              <w:rPr>
                <w:b/>
                <w:sz w:val="24"/>
                <w:szCs w:val="24"/>
              </w:rPr>
            </w:pPr>
          </w:p>
        </w:tc>
        <w:tc>
          <w:tcPr>
            <w:tcW w:w="3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84914" w14:textId="77777777" w:rsidR="000912CD" w:rsidRPr="007852AA" w:rsidRDefault="000912CD" w:rsidP="009245A4">
            <w:pPr>
              <w:rPr>
                <w:rFonts w:ascii="Calibri" w:hAnsi="Calibri" w:cs="Calibri"/>
                <w:lang w:eastAsia="en-US"/>
              </w:rPr>
            </w:pPr>
          </w:p>
        </w:tc>
      </w:tr>
    </w:tbl>
    <w:p w14:paraId="277E1C9D" w14:textId="0CCDC787" w:rsidR="00681B83" w:rsidRDefault="00681B83" w:rsidP="006D5C3D">
      <w:pPr>
        <w:pStyle w:val="ListParagraph"/>
        <w:spacing w:after="0"/>
        <w:ind w:left="717"/>
        <w:rPr>
          <w:sz w:val="16"/>
          <w:szCs w:val="16"/>
        </w:rPr>
      </w:pPr>
    </w:p>
    <w:p w14:paraId="74FF5736" w14:textId="3760973B" w:rsidR="0043783D" w:rsidRPr="00B37122" w:rsidRDefault="00DA3B9C" w:rsidP="00CD2763">
      <w:pPr>
        <w:jc w:val="both"/>
        <w:rPr>
          <w:rFonts w:ascii="Calibri" w:hAnsi="Calibri" w:cs="Calibri"/>
          <w:color w:val="000000"/>
        </w:rPr>
      </w:pPr>
      <w:r w:rsidRPr="006F5A27">
        <w:rPr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5D322D4" wp14:editId="1B95E860">
                <wp:simplePos x="0" y="0"/>
                <wp:positionH relativeFrom="column">
                  <wp:posOffset>902970</wp:posOffset>
                </wp:positionH>
                <wp:positionV relativeFrom="paragraph">
                  <wp:posOffset>137160</wp:posOffset>
                </wp:positionV>
                <wp:extent cx="1600200" cy="13896"/>
                <wp:effectExtent l="0" t="0" r="19050" b="2476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00200" cy="13896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FDFDCA" id="Straight Connector 3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1.1pt,10.8pt" to="197.1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" strokecolor="black [3213]" strokeweight=".5pt">
                <v:stroke joinstyle="miter"/>
              </v:line>
            </w:pict>
          </mc:Fallback>
        </mc:AlternateContent>
      </w:r>
      <w:r w:rsidRPr="006F5A27">
        <w:rPr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A60050" wp14:editId="027C7322">
                <wp:simplePos x="0" y="0"/>
                <wp:positionH relativeFrom="column">
                  <wp:posOffset>4877883</wp:posOffset>
                </wp:positionH>
                <wp:positionV relativeFrom="paragraph">
                  <wp:posOffset>159385</wp:posOffset>
                </wp:positionV>
                <wp:extent cx="1371600" cy="14008"/>
                <wp:effectExtent l="0" t="0" r="19050" b="2413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1600" cy="14008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DFE841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4.1pt,12.55pt" to="492.1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" strokecolor="black [3213]" strokeweight=".5pt">
                <v:stroke joinstyle="miter"/>
              </v:line>
            </w:pict>
          </mc:Fallback>
        </mc:AlternateContent>
      </w:r>
      <w:r w:rsidR="00FA184C">
        <w:rPr>
          <w:sz w:val="24"/>
          <w:szCs w:val="24"/>
        </w:rPr>
        <w:t>Invoice numbe</w:t>
      </w:r>
      <w:r w:rsidR="002F35D9">
        <w:rPr>
          <w:sz w:val="24"/>
          <w:szCs w:val="24"/>
        </w:rPr>
        <w:t>r:</w:t>
      </w:r>
      <w:r w:rsidR="00FA184C">
        <w:rPr>
          <w:sz w:val="24"/>
          <w:szCs w:val="24"/>
        </w:rPr>
        <w:tab/>
      </w:r>
      <w:r w:rsidR="00FA184C">
        <w:rPr>
          <w:sz w:val="24"/>
          <w:szCs w:val="24"/>
        </w:rPr>
        <w:tab/>
      </w:r>
      <w:r w:rsidR="002F35D9">
        <w:rPr>
          <w:sz w:val="24"/>
          <w:szCs w:val="24"/>
        </w:rPr>
        <w:t xml:space="preserve">                              </w:t>
      </w:r>
      <w:r w:rsidR="00AC545E">
        <w:rPr>
          <w:sz w:val="24"/>
          <w:szCs w:val="24"/>
        </w:rPr>
        <w:t xml:space="preserve">Customer Claim </w:t>
      </w:r>
      <w:r w:rsidR="006E1286">
        <w:rPr>
          <w:sz w:val="24"/>
          <w:szCs w:val="24"/>
        </w:rPr>
        <w:t xml:space="preserve">  </w:t>
      </w:r>
      <w:r w:rsidR="00ED5EC4">
        <w:rPr>
          <w:sz w:val="24"/>
          <w:szCs w:val="24"/>
        </w:rPr>
        <w:t xml:space="preserve">   </w:t>
      </w:r>
      <w:r w:rsidR="003927FA">
        <w:rPr>
          <w:sz w:val="24"/>
          <w:szCs w:val="24"/>
        </w:rPr>
        <w:t xml:space="preserve">  </w:t>
      </w:r>
    </w:p>
    <w:p w14:paraId="09F5391F" w14:textId="08CB2962" w:rsidR="006F5A27" w:rsidRPr="0016091F" w:rsidRDefault="006F5A27" w:rsidP="00CD2763">
      <w:pPr>
        <w:jc w:val="both"/>
        <w:rPr>
          <w:rFonts w:ascii="Calibri" w:hAnsi="Calibri"/>
          <w:color w:val="000000"/>
        </w:rPr>
      </w:pPr>
      <w:r w:rsidRPr="0016091F">
        <w:rPr>
          <w:sz w:val="24"/>
          <w:szCs w:val="24"/>
        </w:rPr>
        <w:t xml:space="preserve">Reason for Credit Request </w:t>
      </w:r>
    </w:p>
    <w:p w14:paraId="55778BEE" w14:textId="77777777" w:rsidR="008C6B9D" w:rsidRPr="002A5E96" w:rsidRDefault="006F5A27" w:rsidP="006F5A27">
      <w:pPr>
        <w:pStyle w:val="ListParagraph"/>
        <w:numPr>
          <w:ilvl w:val="0"/>
          <w:numId w:val="7"/>
        </w:numPr>
        <w:spacing w:after="0"/>
        <w:jc w:val="both"/>
        <w:rPr>
          <w:iCs/>
          <w:sz w:val="24"/>
          <w:szCs w:val="24"/>
        </w:rPr>
      </w:pPr>
      <w:r w:rsidRPr="002A5E96">
        <w:rPr>
          <w:iCs/>
          <w:sz w:val="24"/>
          <w:szCs w:val="24"/>
        </w:rPr>
        <w:t>Not Required</w:t>
      </w:r>
      <w:r w:rsidR="00C016D2" w:rsidRPr="002A5E96">
        <w:rPr>
          <w:iCs/>
          <w:sz w:val="24"/>
          <w:szCs w:val="24"/>
        </w:rPr>
        <w:t xml:space="preserve"> </w:t>
      </w:r>
    </w:p>
    <w:p w14:paraId="66EB5FEB" w14:textId="1BD0BC0B" w:rsidR="006F5A27" w:rsidRPr="00AC205D" w:rsidRDefault="008C6B9D" w:rsidP="008C6B9D">
      <w:pPr>
        <w:pStyle w:val="ListParagraph"/>
        <w:spacing w:after="0"/>
        <w:jc w:val="both"/>
        <w:rPr>
          <w:sz w:val="24"/>
          <w:szCs w:val="24"/>
        </w:rPr>
      </w:pPr>
      <w:r w:rsidRPr="002A5E96">
        <w:rPr>
          <w:sz w:val="20"/>
          <w:szCs w:val="20"/>
        </w:rPr>
        <w:t>Please note our standard processing fee is 20% of the original purchase price with a minimum value of $20.</w:t>
      </w:r>
    </w:p>
    <w:p w14:paraId="4CE7BD4D" w14:textId="45246F81" w:rsidR="006F5A27" w:rsidRPr="001156E3" w:rsidRDefault="006F5A27" w:rsidP="006F5A27">
      <w:pPr>
        <w:pStyle w:val="ListParagraph"/>
        <w:numPr>
          <w:ilvl w:val="0"/>
          <w:numId w:val="7"/>
        </w:numPr>
        <w:spacing w:after="0"/>
        <w:jc w:val="both"/>
        <w:rPr>
          <w:sz w:val="24"/>
          <w:szCs w:val="24"/>
        </w:rPr>
      </w:pPr>
      <w:r w:rsidRPr="001156E3">
        <w:rPr>
          <w:sz w:val="24"/>
          <w:szCs w:val="24"/>
        </w:rPr>
        <w:t>Faulty</w:t>
      </w:r>
      <w:r w:rsidR="0063003D" w:rsidRPr="001156E3">
        <w:rPr>
          <w:sz w:val="24"/>
          <w:szCs w:val="24"/>
        </w:rPr>
        <w:t xml:space="preserve"> </w:t>
      </w:r>
      <w:r w:rsidR="007B0A09" w:rsidRPr="001156E3">
        <w:rPr>
          <w:sz w:val="24"/>
          <w:szCs w:val="24"/>
        </w:rPr>
        <w:t>within warranty period</w:t>
      </w:r>
      <w:r w:rsidR="001806B5" w:rsidRPr="001156E3">
        <w:rPr>
          <w:sz w:val="24"/>
          <w:szCs w:val="24"/>
        </w:rPr>
        <w:t xml:space="preserve"> </w:t>
      </w:r>
    </w:p>
    <w:p w14:paraId="5A492A81" w14:textId="2367D7A3" w:rsidR="006F5A27" w:rsidRPr="00580385" w:rsidRDefault="006F5A27" w:rsidP="006F5A27">
      <w:pPr>
        <w:pStyle w:val="ListParagraph"/>
        <w:numPr>
          <w:ilvl w:val="0"/>
          <w:numId w:val="7"/>
        </w:numPr>
        <w:spacing w:after="0"/>
        <w:jc w:val="both"/>
        <w:rPr>
          <w:sz w:val="24"/>
          <w:szCs w:val="24"/>
        </w:rPr>
      </w:pPr>
      <w:r w:rsidRPr="00580385">
        <w:rPr>
          <w:sz w:val="24"/>
          <w:szCs w:val="24"/>
        </w:rPr>
        <w:t>Incorrectly Supplied</w:t>
      </w:r>
    </w:p>
    <w:p w14:paraId="69ED3E7D" w14:textId="7B8CF7D2" w:rsidR="009245A4" w:rsidRPr="0086217A" w:rsidRDefault="007B0A09" w:rsidP="009245A4">
      <w:pPr>
        <w:pStyle w:val="ListParagraph"/>
        <w:numPr>
          <w:ilvl w:val="0"/>
          <w:numId w:val="7"/>
        </w:numPr>
        <w:spacing w:after="0"/>
        <w:jc w:val="both"/>
        <w:rPr>
          <w:bCs/>
          <w:sz w:val="16"/>
          <w:szCs w:val="16"/>
        </w:rPr>
      </w:pPr>
      <w:r w:rsidRPr="006D40D1">
        <w:rPr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94590C6" wp14:editId="6CD974B3">
                <wp:simplePos x="0" y="0"/>
                <wp:positionH relativeFrom="column">
                  <wp:posOffset>1913965</wp:posOffset>
                </wp:positionH>
                <wp:positionV relativeFrom="paragraph">
                  <wp:posOffset>174475</wp:posOffset>
                </wp:positionV>
                <wp:extent cx="4267200" cy="17257"/>
                <wp:effectExtent l="0" t="0" r="19050" b="2095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67200" cy="17257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1A0909" id="Straight Connector 7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0.7pt,13.75pt" to="486.7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" strokecolor="black [3213]" strokeweight=".5pt">
                <v:stroke joinstyle="miter"/>
              </v:line>
            </w:pict>
          </mc:Fallback>
        </mc:AlternateContent>
      </w:r>
      <w:r w:rsidR="006F5A27" w:rsidRPr="006D40D1">
        <w:rPr>
          <w:bCs/>
          <w:sz w:val="24"/>
          <w:szCs w:val="24"/>
        </w:rPr>
        <w:t>Other</w:t>
      </w:r>
      <w:r w:rsidRPr="0086217A">
        <w:rPr>
          <w:bCs/>
          <w:sz w:val="24"/>
          <w:szCs w:val="24"/>
        </w:rPr>
        <w:t xml:space="preserve"> (please specify</w:t>
      </w:r>
      <w:r w:rsidRPr="00040FE9">
        <w:rPr>
          <w:bCs/>
          <w:sz w:val="24"/>
          <w:szCs w:val="24"/>
        </w:rPr>
        <w:t>)</w:t>
      </w:r>
      <w:r w:rsidR="009245A4" w:rsidRPr="00040FE9">
        <w:rPr>
          <w:bCs/>
          <w:sz w:val="24"/>
          <w:szCs w:val="24"/>
        </w:rPr>
        <w:t xml:space="preserve"> </w:t>
      </w:r>
      <w:r w:rsidR="00BF4E52" w:rsidRPr="00040FE9">
        <w:rPr>
          <w:bCs/>
          <w:sz w:val="24"/>
          <w:szCs w:val="24"/>
        </w:rPr>
        <w:t xml:space="preserve"> </w:t>
      </w:r>
      <w:r w:rsidR="00B62796" w:rsidRPr="00040FE9">
        <w:rPr>
          <w:bCs/>
          <w:sz w:val="24"/>
          <w:szCs w:val="24"/>
        </w:rPr>
        <w:t xml:space="preserve"> </w:t>
      </w:r>
      <w:r w:rsidR="00E17D0B" w:rsidRPr="00040FE9">
        <w:rPr>
          <w:bCs/>
          <w:sz w:val="24"/>
          <w:szCs w:val="24"/>
        </w:rPr>
        <w:t xml:space="preserve">  </w:t>
      </w:r>
    </w:p>
    <w:p w14:paraId="7955F897" w14:textId="22CCDFA0" w:rsidR="00280E2A" w:rsidRPr="00416FAE" w:rsidRDefault="00280E2A" w:rsidP="009245A4">
      <w:pPr>
        <w:pStyle w:val="ListParagraph"/>
        <w:numPr>
          <w:ilvl w:val="0"/>
          <w:numId w:val="7"/>
        </w:numPr>
        <w:spacing w:after="0"/>
        <w:jc w:val="both"/>
        <w:rPr>
          <w:bCs/>
          <w:sz w:val="16"/>
          <w:szCs w:val="16"/>
        </w:rPr>
      </w:pPr>
    </w:p>
    <w:tbl>
      <w:tblPr>
        <w:tblStyle w:val="TableGrid"/>
        <w:tblW w:w="10682" w:type="dxa"/>
        <w:tblLook w:val="04A0" w:firstRow="1" w:lastRow="0" w:firstColumn="1" w:lastColumn="0" w:noHBand="0" w:noVBand="1"/>
      </w:tblPr>
      <w:tblGrid>
        <w:gridCol w:w="1978"/>
        <w:gridCol w:w="235"/>
        <w:gridCol w:w="4211"/>
        <w:gridCol w:w="630"/>
        <w:gridCol w:w="1247"/>
        <w:gridCol w:w="2381"/>
      </w:tblGrid>
      <w:tr w:rsidR="00BA37E5" w14:paraId="51CD1128" w14:textId="77777777" w:rsidTr="00456FE4">
        <w:trPr>
          <w:trHeight w:val="719"/>
        </w:trPr>
        <w:tc>
          <w:tcPr>
            <w:tcW w:w="1978" w:type="dxa"/>
            <w:vAlign w:val="center"/>
          </w:tcPr>
          <w:p w14:paraId="2C228FB8" w14:textId="77777777" w:rsidR="00BA37E5" w:rsidRPr="006E0F7B" w:rsidRDefault="00BA37E5" w:rsidP="00042EA5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Product Code</w:t>
            </w:r>
          </w:p>
        </w:tc>
        <w:tc>
          <w:tcPr>
            <w:tcW w:w="235" w:type="dxa"/>
          </w:tcPr>
          <w:p w14:paraId="5B81BC4A" w14:textId="77777777" w:rsidR="00BA37E5" w:rsidRDefault="00BA37E5" w:rsidP="00042EA5">
            <w:pPr>
              <w:pStyle w:val="ListParagraph"/>
              <w:ind w:left="0"/>
              <w:jc w:val="both"/>
              <w:rPr>
                <w:b/>
              </w:rPr>
            </w:pPr>
          </w:p>
        </w:tc>
        <w:tc>
          <w:tcPr>
            <w:tcW w:w="4211" w:type="dxa"/>
            <w:vAlign w:val="center"/>
          </w:tcPr>
          <w:p w14:paraId="44F0459C" w14:textId="1CD96844" w:rsidR="00BA37E5" w:rsidRPr="006F5A27" w:rsidRDefault="00BA37E5" w:rsidP="00042EA5">
            <w:pPr>
              <w:pStyle w:val="ListParagraph"/>
              <w:ind w:left="0"/>
              <w:jc w:val="both"/>
              <w:rPr>
                <w:b/>
              </w:rPr>
            </w:pPr>
            <w:r>
              <w:rPr>
                <w:b/>
              </w:rPr>
              <w:t xml:space="preserve">Description </w:t>
            </w:r>
          </w:p>
        </w:tc>
        <w:tc>
          <w:tcPr>
            <w:tcW w:w="630" w:type="dxa"/>
          </w:tcPr>
          <w:p w14:paraId="50AB3B40" w14:textId="77777777" w:rsidR="00BA37E5" w:rsidRPr="006F5A27" w:rsidRDefault="00BA37E5" w:rsidP="00042EA5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Cost</w:t>
            </w:r>
          </w:p>
        </w:tc>
        <w:tc>
          <w:tcPr>
            <w:tcW w:w="1247" w:type="dxa"/>
          </w:tcPr>
          <w:p w14:paraId="540CEE53" w14:textId="77777777" w:rsidR="00BA37E5" w:rsidRPr="006F5A27" w:rsidRDefault="00BA37E5" w:rsidP="00042EA5">
            <w:pPr>
              <w:pStyle w:val="ListParagraph"/>
              <w:ind w:left="0"/>
              <w:rPr>
                <w:b/>
              </w:rPr>
            </w:pPr>
            <w:r w:rsidRPr="006F5A27">
              <w:rPr>
                <w:b/>
              </w:rPr>
              <w:t>Qty</w:t>
            </w:r>
          </w:p>
        </w:tc>
        <w:tc>
          <w:tcPr>
            <w:tcW w:w="2381" w:type="dxa"/>
          </w:tcPr>
          <w:p w14:paraId="0F1FCB75" w14:textId="62AB1BCE" w:rsidR="00BA37E5" w:rsidRPr="006F5A27" w:rsidRDefault="00BA37E5" w:rsidP="00042EA5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ason For Return</w:t>
            </w:r>
          </w:p>
        </w:tc>
      </w:tr>
      <w:tr w:rsidR="00BA37E5" w14:paraId="6D28A8A0" w14:textId="77777777" w:rsidTr="00456FE4">
        <w:trPr>
          <w:trHeight w:val="546"/>
        </w:trPr>
        <w:tc>
          <w:tcPr>
            <w:tcW w:w="1978" w:type="dxa"/>
            <w:vAlign w:val="center"/>
          </w:tcPr>
          <w:p w14:paraId="43181A93" w14:textId="6C325AE9" w:rsidR="00BA37E5" w:rsidRPr="00156146" w:rsidRDefault="00BA37E5" w:rsidP="00AE1C5D">
            <w:pPr>
              <w:rPr>
                <w:rFonts w:ascii="Calibri" w:hAnsi="Calibri"/>
                <w:bCs/>
                <w:color w:val="000000"/>
              </w:rPr>
            </w:pPr>
          </w:p>
        </w:tc>
        <w:tc>
          <w:tcPr>
            <w:tcW w:w="235" w:type="dxa"/>
          </w:tcPr>
          <w:p w14:paraId="035EEA05" w14:textId="77777777" w:rsidR="00BA37E5" w:rsidRPr="006E0F7B" w:rsidRDefault="00BA37E5" w:rsidP="00BF4E52"/>
        </w:tc>
        <w:tc>
          <w:tcPr>
            <w:tcW w:w="4211" w:type="dxa"/>
          </w:tcPr>
          <w:p w14:paraId="0EC05A96" w14:textId="7746A4EF" w:rsidR="00BA37E5" w:rsidRPr="006E0F7B" w:rsidRDefault="00BA37E5" w:rsidP="00BF4E52"/>
        </w:tc>
        <w:tc>
          <w:tcPr>
            <w:tcW w:w="630" w:type="dxa"/>
          </w:tcPr>
          <w:p w14:paraId="045FF686" w14:textId="315A7BA8" w:rsidR="00BA37E5" w:rsidRPr="006E0F7B" w:rsidRDefault="00BA37E5" w:rsidP="00D0288C"/>
        </w:tc>
        <w:tc>
          <w:tcPr>
            <w:tcW w:w="1247" w:type="dxa"/>
          </w:tcPr>
          <w:p w14:paraId="708137D6" w14:textId="46832CCC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2381" w:type="dxa"/>
          </w:tcPr>
          <w:p w14:paraId="2847FFAF" w14:textId="2F2200BD" w:rsidR="00BA37E5" w:rsidRPr="006E0F7B" w:rsidRDefault="00BA37E5" w:rsidP="00BE330D">
            <w:pPr>
              <w:pStyle w:val="PlainText"/>
              <w:jc w:val="right"/>
            </w:pPr>
          </w:p>
        </w:tc>
      </w:tr>
      <w:tr w:rsidR="00BA37E5" w14:paraId="3FDF0336" w14:textId="77777777" w:rsidTr="00456FE4">
        <w:trPr>
          <w:trHeight w:val="556"/>
        </w:trPr>
        <w:tc>
          <w:tcPr>
            <w:tcW w:w="1978" w:type="dxa"/>
            <w:vAlign w:val="center"/>
          </w:tcPr>
          <w:p w14:paraId="4BD9E9FA" w14:textId="66C4E977" w:rsidR="00BA37E5" w:rsidRPr="00D8431E" w:rsidRDefault="00BA37E5" w:rsidP="00042EA5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235" w:type="dxa"/>
          </w:tcPr>
          <w:p w14:paraId="3D386FA6" w14:textId="77777777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4211" w:type="dxa"/>
            <w:vAlign w:val="center"/>
          </w:tcPr>
          <w:p w14:paraId="01F1EC5F" w14:textId="7B566A49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630" w:type="dxa"/>
          </w:tcPr>
          <w:p w14:paraId="3905B61B" w14:textId="64207DA4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1247" w:type="dxa"/>
          </w:tcPr>
          <w:p w14:paraId="2B27E920" w14:textId="4ADEE5BE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2381" w:type="dxa"/>
          </w:tcPr>
          <w:p w14:paraId="35274DC3" w14:textId="05954759" w:rsidR="00BA37E5" w:rsidRPr="006E0F7B" w:rsidRDefault="00BA37E5" w:rsidP="00042EA5">
            <w:pPr>
              <w:pStyle w:val="ListParagraph"/>
              <w:ind w:left="0"/>
            </w:pPr>
          </w:p>
        </w:tc>
      </w:tr>
      <w:tr w:rsidR="00BA37E5" w14:paraId="0755BACA" w14:textId="77777777" w:rsidTr="00456FE4">
        <w:trPr>
          <w:trHeight w:val="595"/>
        </w:trPr>
        <w:tc>
          <w:tcPr>
            <w:tcW w:w="1978" w:type="dxa"/>
            <w:vAlign w:val="center"/>
          </w:tcPr>
          <w:p w14:paraId="698B127F" w14:textId="16BA00CA" w:rsidR="00BA37E5" w:rsidRPr="00FC226B" w:rsidRDefault="00BA37E5" w:rsidP="00042EA5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235" w:type="dxa"/>
          </w:tcPr>
          <w:p w14:paraId="54088902" w14:textId="77777777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4211" w:type="dxa"/>
            <w:vAlign w:val="center"/>
          </w:tcPr>
          <w:p w14:paraId="175170D9" w14:textId="31B6FCAF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630" w:type="dxa"/>
          </w:tcPr>
          <w:p w14:paraId="2A62FF16" w14:textId="345AA35E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1247" w:type="dxa"/>
          </w:tcPr>
          <w:p w14:paraId="32E0C90F" w14:textId="6FE80D7F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2381" w:type="dxa"/>
          </w:tcPr>
          <w:p w14:paraId="748E04A9" w14:textId="2B3D7617" w:rsidR="00BA37E5" w:rsidRPr="006E0F7B" w:rsidRDefault="00BA37E5" w:rsidP="00042EA5">
            <w:pPr>
              <w:pStyle w:val="ListParagraph"/>
              <w:ind w:left="0"/>
            </w:pPr>
          </w:p>
        </w:tc>
      </w:tr>
      <w:tr w:rsidR="00BA37E5" w14:paraId="039EDBED" w14:textId="77777777" w:rsidTr="00456FE4">
        <w:trPr>
          <w:trHeight w:val="628"/>
        </w:trPr>
        <w:tc>
          <w:tcPr>
            <w:tcW w:w="1978" w:type="dxa"/>
            <w:vAlign w:val="center"/>
          </w:tcPr>
          <w:p w14:paraId="7EEB805D" w14:textId="74227174" w:rsidR="00BA37E5" w:rsidRPr="00FE3DB9" w:rsidRDefault="00BA37E5" w:rsidP="00042EA5">
            <w:pPr>
              <w:pStyle w:val="ListParagraph"/>
              <w:ind w:left="0"/>
              <w:rPr>
                <w:bCs/>
              </w:rPr>
            </w:pPr>
          </w:p>
        </w:tc>
        <w:tc>
          <w:tcPr>
            <w:tcW w:w="235" w:type="dxa"/>
          </w:tcPr>
          <w:p w14:paraId="07E68EE9" w14:textId="77777777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4211" w:type="dxa"/>
          </w:tcPr>
          <w:p w14:paraId="2BA87DB3" w14:textId="391F7C0B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630" w:type="dxa"/>
          </w:tcPr>
          <w:p w14:paraId="79EB1710" w14:textId="62572357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1247" w:type="dxa"/>
          </w:tcPr>
          <w:p w14:paraId="4AE0B540" w14:textId="0891F455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2381" w:type="dxa"/>
          </w:tcPr>
          <w:p w14:paraId="29963C95" w14:textId="78BD1315" w:rsidR="00BA37E5" w:rsidRPr="006E0F7B" w:rsidRDefault="00BA37E5" w:rsidP="00042EA5">
            <w:pPr>
              <w:pStyle w:val="ListParagraph"/>
              <w:ind w:left="0"/>
            </w:pPr>
          </w:p>
        </w:tc>
      </w:tr>
      <w:tr w:rsidR="00BA37E5" w14:paraId="18995E89" w14:textId="77777777" w:rsidTr="00456FE4">
        <w:trPr>
          <w:trHeight w:val="688"/>
        </w:trPr>
        <w:tc>
          <w:tcPr>
            <w:tcW w:w="1978" w:type="dxa"/>
            <w:vAlign w:val="center"/>
          </w:tcPr>
          <w:p w14:paraId="0067C4A1" w14:textId="77777777" w:rsidR="00BA37E5" w:rsidRPr="006E0F7B" w:rsidRDefault="00BA37E5" w:rsidP="00042EA5">
            <w:pPr>
              <w:pStyle w:val="ListParagraph"/>
              <w:ind w:left="0"/>
              <w:rPr>
                <w:b/>
              </w:rPr>
            </w:pPr>
          </w:p>
        </w:tc>
        <w:tc>
          <w:tcPr>
            <w:tcW w:w="235" w:type="dxa"/>
          </w:tcPr>
          <w:p w14:paraId="5B52109C" w14:textId="77777777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4211" w:type="dxa"/>
            <w:vAlign w:val="center"/>
          </w:tcPr>
          <w:p w14:paraId="27EF0A70" w14:textId="6B87FF17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630" w:type="dxa"/>
          </w:tcPr>
          <w:p w14:paraId="18703C24" w14:textId="77777777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1247" w:type="dxa"/>
          </w:tcPr>
          <w:p w14:paraId="24BFDD96" w14:textId="77777777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2381" w:type="dxa"/>
          </w:tcPr>
          <w:p w14:paraId="6FA49948" w14:textId="77777777" w:rsidR="00BA37E5" w:rsidRPr="006E0F7B" w:rsidRDefault="00BA37E5" w:rsidP="00042EA5">
            <w:pPr>
              <w:pStyle w:val="ListParagraph"/>
              <w:ind w:left="0"/>
            </w:pPr>
          </w:p>
        </w:tc>
      </w:tr>
      <w:tr w:rsidR="00BA37E5" w14:paraId="412FD688" w14:textId="77777777" w:rsidTr="00456FE4">
        <w:trPr>
          <w:trHeight w:val="688"/>
        </w:trPr>
        <w:tc>
          <w:tcPr>
            <w:tcW w:w="1978" w:type="dxa"/>
            <w:vAlign w:val="center"/>
          </w:tcPr>
          <w:p w14:paraId="4ECC7F84" w14:textId="2F1C067E" w:rsidR="00BA37E5" w:rsidRDefault="00BA37E5" w:rsidP="00042EA5">
            <w:pPr>
              <w:pStyle w:val="ListParagraph"/>
              <w:ind w:left="0"/>
              <w:rPr>
                <w:b/>
              </w:rPr>
            </w:pPr>
          </w:p>
        </w:tc>
        <w:tc>
          <w:tcPr>
            <w:tcW w:w="235" w:type="dxa"/>
          </w:tcPr>
          <w:p w14:paraId="64393B4B" w14:textId="77777777" w:rsidR="00BA37E5" w:rsidRDefault="00BA37E5" w:rsidP="00042EA5">
            <w:pPr>
              <w:pStyle w:val="ListParagraph"/>
              <w:ind w:left="0"/>
            </w:pPr>
          </w:p>
        </w:tc>
        <w:tc>
          <w:tcPr>
            <w:tcW w:w="4211" w:type="dxa"/>
            <w:vAlign w:val="center"/>
          </w:tcPr>
          <w:p w14:paraId="1644CB50" w14:textId="4D161BE7" w:rsidR="00BA37E5" w:rsidRDefault="00BA37E5" w:rsidP="00042EA5">
            <w:pPr>
              <w:pStyle w:val="ListParagraph"/>
              <w:ind w:left="0"/>
            </w:pPr>
          </w:p>
        </w:tc>
        <w:tc>
          <w:tcPr>
            <w:tcW w:w="630" w:type="dxa"/>
          </w:tcPr>
          <w:p w14:paraId="6838862A" w14:textId="5BAAE68A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1247" w:type="dxa"/>
          </w:tcPr>
          <w:p w14:paraId="5B7FEBBF" w14:textId="6124CBCA" w:rsidR="00BA37E5" w:rsidRPr="006E0F7B" w:rsidRDefault="00BA37E5" w:rsidP="00042EA5">
            <w:pPr>
              <w:pStyle w:val="ListParagraph"/>
              <w:ind w:left="0"/>
            </w:pPr>
          </w:p>
        </w:tc>
        <w:tc>
          <w:tcPr>
            <w:tcW w:w="2381" w:type="dxa"/>
          </w:tcPr>
          <w:p w14:paraId="5583ED34" w14:textId="686761EE" w:rsidR="00BA37E5" w:rsidRPr="006E0F7B" w:rsidRDefault="00BA37E5" w:rsidP="00042EA5">
            <w:pPr>
              <w:pStyle w:val="ListParagraph"/>
              <w:ind w:left="0"/>
            </w:pPr>
          </w:p>
        </w:tc>
      </w:tr>
    </w:tbl>
    <w:p w14:paraId="11635E3A" w14:textId="6BDA1689" w:rsidR="00701C1D" w:rsidRPr="00B9508D" w:rsidRDefault="00E2638A" w:rsidP="009245A4">
      <w:pPr>
        <w:pStyle w:val="ListParagraph"/>
        <w:spacing w:after="0"/>
        <w:jc w:val="both"/>
        <w:rPr>
          <w:b/>
          <w:sz w:val="16"/>
          <w:szCs w:val="16"/>
        </w:rPr>
      </w:pPr>
      <w:r w:rsidRPr="00381C7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B27073D" wp14:editId="7D9D9726">
                <wp:simplePos x="0" y="0"/>
                <wp:positionH relativeFrom="margin">
                  <wp:posOffset>-18863</wp:posOffset>
                </wp:positionH>
                <wp:positionV relativeFrom="paragraph">
                  <wp:posOffset>31111</wp:posOffset>
                </wp:positionV>
                <wp:extent cx="6329045" cy="962025"/>
                <wp:effectExtent l="0" t="0" r="14605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29045" cy="962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9BFB7D" w14:textId="31677D9E" w:rsidR="0003319C" w:rsidRPr="00E2638A" w:rsidRDefault="007B0A09" w:rsidP="0003319C">
                            <w:r w:rsidRPr="00E2638A">
                              <w:t>Additional</w:t>
                            </w:r>
                            <w:r w:rsidR="0063003D" w:rsidRPr="00E2638A">
                              <w:t xml:space="preserve"> Comments:</w:t>
                            </w:r>
                            <w:r w:rsidR="00EC1696" w:rsidRPr="00E2638A">
                              <w:t xml:space="preserve"> </w:t>
                            </w:r>
                          </w:p>
                          <w:p w14:paraId="31BC6BC0" w14:textId="200BCC7E" w:rsidR="0063003D" w:rsidRPr="00E2638A" w:rsidRDefault="0063003D" w:rsidP="0003319C">
                            <w:r w:rsidRPr="00E2638A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Criteria for returns: </w:t>
                            </w:r>
                          </w:p>
                          <w:p w14:paraId="247E70CE" w14:textId="56460717" w:rsidR="0063003D" w:rsidRPr="00E2638A" w:rsidRDefault="003A61E1" w:rsidP="0063003D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E2638A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Product returned </w:t>
                            </w:r>
                            <w:r w:rsidRPr="00E2638A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“</w:t>
                            </w:r>
                            <w:r w:rsidRPr="00E2638A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Not Required</w:t>
                            </w:r>
                            <w:r w:rsidRPr="00E2638A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”</w:t>
                            </w:r>
                            <w:r w:rsidRPr="00E2638A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must be in original</w:t>
                            </w:r>
                            <w:r w:rsidR="007B0A09" w:rsidRPr="00E2638A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and re</w:t>
                            </w:r>
                            <w:r w:rsidR="00655A8C" w:rsidRPr="00E2638A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s</w:t>
                            </w:r>
                            <w:r w:rsidR="007B0A09" w:rsidRPr="00E2638A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aleable</w:t>
                            </w:r>
                            <w:r w:rsidRPr="00E2638A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condition</w:t>
                            </w:r>
                          </w:p>
                          <w:p w14:paraId="21BA5053" w14:textId="1D899A6B" w:rsidR="0063003D" w:rsidRPr="00E2638A" w:rsidRDefault="0063003D" w:rsidP="0063003D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E2638A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Indent product ordered in specifically at your request, and obsolete product</w:t>
                            </w:r>
                            <w:r w:rsidR="003A61E1" w:rsidRPr="00E2638A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s</w:t>
                            </w:r>
                            <w:r w:rsidRPr="00E2638A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 are not return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2707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.5pt;margin-top:2.45pt;width:498.35pt;height:75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" strokecolor="window">
                <v:textbox>
                  <w:txbxContent>
                    <w:p w14:paraId="699BFB7D" w14:textId="31677D9E" w:rsidR="0003319C" w:rsidRPr="00E2638A" w:rsidRDefault="007B0A09" w:rsidP="0003319C">
                      <w:r w:rsidRPr="00E2638A">
                        <w:t>Additional</w:t>
                      </w:r>
                      <w:r w:rsidR="0063003D" w:rsidRPr="00E2638A">
                        <w:t xml:space="preserve"> Comments:</w:t>
                      </w:r>
                      <w:r w:rsidR="00EC1696" w:rsidRPr="00E2638A">
                        <w:t xml:space="preserve"> </w:t>
                      </w:r>
                    </w:p>
                    <w:p w14:paraId="31BC6BC0" w14:textId="200BCC7E" w:rsidR="0063003D" w:rsidRPr="00E2638A" w:rsidRDefault="0063003D" w:rsidP="0003319C">
                      <w:r w:rsidRPr="00E2638A">
                        <w:rPr>
                          <w:b/>
                          <w:i/>
                          <w:sz w:val="18"/>
                          <w:szCs w:val="18"/>
                        </w:rPr>
                        <w:t xml:space="preserve">Criteria for returns: </w:t>
                      </w:r>
                    </w:p>
                    <w:p w14:paraId="247E70CE" w14:textId="56460717" w:rsidR="0063003D" w:rsidRPr="00E2638A" w:rsidRDefault="003A61E1" w:rsidP="0063003D">
                      <w:pPr>
                        <w:spacing w:after="0"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E2638A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Product returned </w:t>
                      </w:r>
                      <w:r w:rsidRPr="00E2638A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“</w:t>
                      </w:r>
                      <w:r w:rsidRPr="00E2638A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Not Required</w:t>
                      </w:r>
                      <w:r w:rsidRPr="00E2638A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”</w:t>
                      </w:r>
                      <w:r w:rsidRPr="00E2638A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must be in original</w:t>
                      </w:r>
                      <w:r w:rsidR="007B0A09" w:rsidRPr="00E2638A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and re</w:t>
                      </w:r>
                      <w:r w:rsidR="00655A8C" w:rsidRPr="00E2638A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s</w:t>
                      </w:r>
                      <w:r w:rsidR="007B0A09" w:rsidRPr="00E2638A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aleable</w:t>
                      </w:r>
                      <w:r w:rsidRPr="00E2638A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condition</w:t>
                      </w:r>
                    </w:p>
                    <w:p w14:paraId="21BA5053" w14:textId="1D899A6B" w:rsidR="0063003D" w:rsidRPr="00E2638A" w:rsidRDefault="0063003D" w:rsidP="0063003D">
                      <w:pPr>
                        <w:spacing w:after="0"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E2638A">
                        <w:rPr>
                          <w:b/>
                          <w:i/>
                          <w:sz w:val="18"/>
                          <w:szCs w:val="18"/>
                        </w:rPr>
                        <w:t>Indent product ordered in specifically at your request, and obsolete product</w:t>
                      </w:r>
                      <w:r w:rsidR="003A61E1" w:rsidRPr="00E2638A">
                        <w:rPr>
                          <w:b/>
                          <w:i/>
                          <w:sz w:val="18"/>
                          <w:szCs w:val="18"/>
                        </w:rPr>
                        <w:t>s</w:t>
                      </w:r>
                      <w:r w:rsidRPr="00E2638A">
                        <w:rPr>
                          <w:b/>
                          <w:i/>
                          <w:sz w:val="18"/>
                          <w:szCs w:val="18"/>
                        </w:rPr>
                        <w:t xml:space="preserve"> are not returnab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913CEA3" w14:textId="70FB1824" w:rsidR="007B0A09" w:rsidRPr="007B0A09" w:rsidRDefault="00A5020B" w:rsidP="007B0A09">
      <w:pPr>
        <w:spacing w:after="0"/>
        <w:rPr>
          <w:sz w:val="2"/>
          <w:szCs w:val="2"/>
        </w:rPr>
      </w:pPr>
      <w:r w:rsidRPr="00C016D2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8F8FCBF" wp14:editId="7F476B42">
                <wp:simplePos x="0" y="0"/>
                <wp:positionH relativeFrom="margin">
                  <wp:align>left</wp:align>
                </wp:positionH>
                <wp:positionV relativeFrom="paragraph">
                  <wp:posOffset>899626</wp:posOffset>
                </wp:positionV>
                <wp:extent cx="6314440" cy="1039495"/>
                <wp:effectExtent l="0" t="0" r="10160" b="2730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4440" cy="1039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B1D263" w14:textId="322B07BB" w:rsidR="007510C5" w:rsidRPr="00D247D6" w:rsidRDefault="007510C5" w:rsidP="009F216E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i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D247D6">
                              <w:rPr>
                                <w:b/>
                                <w:bCs/>
                                <w:i/>
                                <w:sz w:val="24"/>
                                <w:szCs w:val="24"/>
                              </w:rPr>
                              <w:t>Globelink</w:t>
                            </w:r>
                            <w:proofErr w:type="spellEnd"/>
                            <w:r w:rsidRPr="00D247D6">
                              <w:rPr>
                                <w:b/>
                                <w:bCs/>
                                <w:i/>
                                <w:sz w:val="24"/>
                                <w:szCs w:val="24"/>
                              </w:rPr>
                              <w:t xml:space="preserve"> Staff Only:</w:t>
                            </w:r>
                          </w:p>
                          <w:p w14:paraId="7E896E08" w14:textId="55C41BCC" w:rsidR="007510C5" w:rsidRPr="009F216E" w:rsidRDefault="007510C5" w:rsidP="009F216E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496B7E">
                              <w:rPr>
                                <w:sz w:val="24"/>
                                <w:szCs w:val="24"/>
                              </w:rPr>
                              <w:t>Restock</w:t>
                            </w:r>
                            <w:r w:rsidRPr="00D247D6">
                              <w:rPr>
                                <w:sz w:val="24"/>
                                <w:szCs w:val="24"/>
                              </w:rPr>
                              <w:t>/Process</w:t>
                            </w:r>
                            <w:r w:rsidR="000378F1" w:rsidRPr="00D247D6">
                              <w:rPr>
                                <w:sz w:val="24"/>
                                <w:szCs w:val="24"/>
                              </w:rPr>
                              <w:t>ing</w:t>
                            </w:r>
                            <w:r w:rsidRPr="00D247D6">
                              <w:rPr>
                                <w:sz w:val="24"/>
                                <w:szCs w:val="24"/>
                              </w:rPr>
                              <w:t xml:space="preserve"> Fee to be charged</w:t>
                            </w:r>
                            <w:r w:rsidR="00FA184C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  <w:r w:rsidR="00C12D1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1770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E2289">
                              <w:rPr>
                                <w:sz w:val="24"/>
                                <w:szCs w:val="24"/>
                              </w:rPr>
                              <w:t xml:space="preserve">Stock Destroyed    </w:t>
                            </w:r>
                            <w:r w:rsidR="009F216E" w:rsidRPr="009F216E">
                              <w:rPr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794BDD9E" wp14:editId="6E8201FD">
                                  <wp:extent cx="121024" cy="113752"/>
                                  <wp:effectExtent l="0" t="0" r="0" b="635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4008" cy="11655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CE2289">
                              <w:rPr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="00CD6B0F">
                              <w:rPr>
                                <w:sz w:val="24"/>
                                <w:szCs w:val="24"/>
                              </w:rPr>
                              <w:t xml:space="preserve">        </w:t>
                            </w:r>
                            <w:r w:rsidR="008345C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E2289">
                              <w:rPr>
                                <w:sz w:val="24"/>
                                <w:szCs w:val="24"/>
                              </w:rPr>
                              <w:t xml:space="preserve"> Stock Returned</w:t>
                            </w:r>
                            <w:r w:rsidR="009F216E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9F216E" w:rsidRPr="009F216E">
                              <w:rPr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5C3DD803" wp14:editId="4664122B">
                                  <wp:extent cx="121024" cy="113752"/>
                                  <wp:effectExtent l="0" t="0" r="0" b="63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4008" cy="11655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57AEE3F" w14:textId="6771ADBA" w:rsidR="007510C5" w:rsidRDefault="007510C5" w:rsidP="009F216E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Inspected and </w:t>
                            </w:r>
                            <w:r w:rsidRPr="00381C74">
                              <w:rPr>
                                <w:sz w:val="24"/>
                                <w:szCs w:val="24"/>
                              </w:rPr>
                              <w:t>Approved By</w:t>
                            </w:r>
                            <w:r w:rsidR="00A5020B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  <w:r w:rsidRPr="00381C7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                           </w:t>
                            </w:r>
                            <w:r w:rsidR="007B0A09">
                              <w:rPr>
                                <w:sz w:val="24"/>
                                <w:szCs w:val="24"/>
                              </w:rPr>
                              <w:t xml:space="preserve">                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Signature</w:t>
                            </w:r>
                          </w:p>
                          <w:p w14:paraId="69F5B8C3" w14:textId="77777777" w:rsidR="007B0A09" w:rsidRDefault="007B0A09" w:rsidP="009F216E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A112B1C" w14:textId="77777777" w:rsidR="007510C5" w:rsidRPr="00381C74" w:rsidRDefault="007510C5" w:rsidP="009F216E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832A0F5" w14:textId="7125CBCB" w:rsidR="00C016D2" w:rsidRDefault="00C016D2" w:rsidP="009F216E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F8FCBF" id="_x0000_s1027" type="#_x0000_t202" style="position:absolute;margin-left:0;margin-top:70.85pt;width:497.2pt;height:81.85pt;z-index:251664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">
                <v:textbox>
                  <w:txbxContent>
                    <w:p w14:paraId="37B1D263" w14:textId="322B07BB" w:rsidR="007510C5" w:rsidRPr="00D247D6" w:rsidRDefault="007510C5" w:rsidP="009F216E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i/>
                          <w:sz w:val="24"/>
                          <w:szCs w:val="24"/>
                        </w:rPr>
                      </w:pPr>
                      <w:proofErr w:type="spellStart"/>
                      <w:r w:rsidRPr="00D247D6">
                        <w:rPr>
                          <w:b/>
                          <w:bCs/>
                          <w:i/>
                          <w:sz w:val="24"/>
                          <w:szCs w:val="24"/>
                        </w:rPr>
                        <w:t>Globelink</w:t>
                      </w:r>
                      <w:proofErr w:type="spellEnd"/>
                      <w:r w:rsidRPr="00D247D6">
                        <w:rPr>
                          <w:b/>
                          <w:bCs/>
                          <w:i/>
                          <w:sz w:val="24"/>
                          <w:szCs w:val="24"/>
                        </w:rPr>
                        <w:t xml:space="preserve"> Staff Only:</w:t>
                      </w:r>
                    </w:p>
                    <w:p w14:paraId="7E896E08" w14:textId="55C41BCC" w:rsidR="007510C5" w:rsidRPr="009F216E" w:rsidRDefault="007510C5" w:rsidP="009F216E">
                      <w:pPr>
                        <w:spacing w:after="0" w:line="240" w:lineRule="auto"/>
                        <w:rPr>
                          <w:sz w:val="24"/>
                          <w:szCs w:val="24"/>
                          <w:u w:val="single"/>
                        </w:rPr>
                      </w:pPr>
                      <w:r w:rsidRPr="00496B7E">
                        <w:rPr>
                          <w:sz w:val="24"/>
                          <w:szCs w:val="24"/>
                        </w:rPr>
                        <w:t>Restock</w:t>
                      </w:r>
                      <w:r w:rsidRPr="00D247D6">
                        <w:rPr>
                          <w:sz w:val="24"/>
                          <w:szCs w:val="24"/>
                        </w:rPr>
                        <w:t>/Process</w:t>
                      </w:r>
                      <w:r w:rsidR="000378F1" w:rsidRPr="00D247D6">
                        <w:rPr>
                          <w:sz w:val="24"/>
                          <w:szCs w:val="24"/>
                        </w:rPr>
                        <w:t>ing</w:t>
                      </w:r>
                      <w:r w:rsidRPr="00D247D6">
                        <w:rPr>
                          <w:sz w:val="24"/>
                          <w:szCs w:val="24"/>
                        </w:rPr>
                        <w:t xml:space="preserve"> Fee to be charged</w:t>
                      </w:r>
                      <w:r w:rsidR="00FA184C">
                        <w:rPr>
                          <w:sz w:val="24"/>
                          <w:szCs w:val="24"/>
                        </w:rPr>
                        <w:t>:</w:t>
                      </w:r>
                      <w:r w:rsidR="00C12D17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B1770D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E2289">
                        <w:rPr>
                          <w:sz w:val="24"/>
                          <w:szCs w:val="24"/>
                        </w:rPr>
                        <w:t xml:space="preserve">Stock Destroyed    </w:t>
                      </w:r>
                      <w:r w:rsidR="009F216E" w:rsidRPr="009F216E">
                        <w:rPr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794BDD9E" wp14:editId="6E8201FD">
                            <wp:extent cx="121024" cy="113752"/>
                            <wp:effectExtent l="0" t="0" r="0" b="635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4008" cy="11655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CE2289">
                        <w:rPr>
                          <w:sz w:val="24"/>
                          <w:szCs w:val="24"/>
                        </w:rPr>
                        <w:t xml:space="preserve">     </w:t>
                      </w:r>
                      <w:r w:rsidR="00CD6B0F">
                        <w:rPr>
                          <w:sz w:val="24"/>
                          <w:szCs w:val="24"/>
                        </w:rPr>
                        <w:t xml:space="preserve">        </w:t>
                      </w:r>
                      <w:r w:rsidR="008345C1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E2289">
                        <w:rPr>
                          <w:sz w:val="24"/>
                          <w:szCs w:val="24"/>
                        </w:rPr>
                        <w:t xml:space="preserve"> Stock Returned</w:t>
                      </w:r>
                      <w:r w:rsidR="009F216E">
                        <w:rPr>
                          <w:sz w:val="24"/>
                          <w:szCs w:val="24"/>
                        </w:rPr>
                        <w:t xml:space="preserve">  </w:t>
                      </w:r>
                      <w:r w:rsidR="009F216E" w:rsidRPr="009F216E">
                        <w:rPr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5C3DD803" wp14:editId="4664122B">
                            <wp:extent cx="121024" cy="113752"/>
                            <wp:effectExtent l="0" t="0" r="0" b="63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4008" cy="11655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57AEE3F" w14:textId="6771ADBA" w:rsidR="007510C5" w:rsidRDefault="007510C5" w:rsidP="009F216E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Inspected and </w:t>
                      </w:r>
                      <w:r w:rsidRPr="00381C74">
                        <w:rPr>
                          <w:sz w:val="24"/>
                          <w:szCs w:val="24"/>
                        </w:rPr>
                        <w:t>Approved By</w:t>
                      </w:r>
                      <w:r w:rsidR="00A5020B">
                        <w:rPr>
                          <w:sz w:val="24"/>
                          <w:szCs w:val="24"/>
                        </w:rPr>
                        <w:t>:</w:t>
                      </w:r>
                      <w:r w:rsidRPr="00381C74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 xml:space="preserve">                              </w:t>
                      </w:r>
                      <w:r w:rsidR="007B0A09">
                        <w:rPr>
                          <w:sz w:val="24"/>
                          <w:szCs w:val="24"/>
                        </w:rPr>
                        <w:t xml:space="preserve">                   </w:t>
                      </w:r>
                      <w:r>
                        <w:rPr>
                          <w:sz w:val="24"/>
                          <w:szCs w:val="24"/>
                        </w:rPr>
                        <w:t xml:space="preserve"> Signature</w:t>
                      </w:r>
                    </w:p>
                    <w:p w14:paraId="69F5B8C3" w14:textId="77777777" w:rsidR="007B0A09" w:rsidRDefault="007B0A09" w:rsidP="009F216E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</w:p>
                    <w:p w14:paraId="6A112B1C" w14:textId="77777777" w:rsidR="007510C5" w:rsidRPr="00381C74" w:rsidRDefault="007510C5" w:rsidP="009F216E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2832A0F5" w14:textId="7125CBCB" w:rsidR="00C016D2" w:rsidRDefault="00C016D2" w:rsidP="009F216E">
                      <w:pPr>
                        <w:spacing w:after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B0A0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45F006D" wp14:editId="32A7F1B9">
                <wp:simplePos x="0" y="0"/>
                <wp:positionH relativeFrom="margin">
                  <wp:posOffset>1227455</wp:posOffset>
                </wp:positionH>
                <wp:positionV relativeFrom="paragraph">
                  <wp:posOffset>579269</wp:posOffset>
                </wp:positionV>
                <wp:extent cx="66675" cy="75883"/>
                <wp:effectExtent l="0" t="0" r="28575" b="1968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758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6375D4" id="Rectangle 1" o:spid="_x0000_s1026" style="position:absolute;margin-left:96.65pt;margin-top:45.6pt;width:5.25pt;height:6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" fillcolor="white [3212]" strokecolor="#1f3763 [1604]" strokeweight="1pt">
                <w10:wrap anchorx="margin"/>
              </v:rect>
            </w:pict>
          </mc:Fallback>
        </mc:AlternateContent>
      </w:r>
      <w:r w:rsidR="007B0A09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1A2B1D3" wp14:editId="011DDC5C">
                <wp:simplePos x="0" y="0"/>
                <wp:positionH relativeFrom="column">
                  <wp:posOffset>2774390</wp:posOffset>
                </wp:positionH>
                <wp:positionV relativeFrom="paragraph">
                  <wp:posOffset>563544</wp:posOffset>
                </wp:positionV>
                <wp:extent cx="85725" cy="94933"/>
                <wp:effectExtent l="0" t="0" r="28575" b="1968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" cy="949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9F12FA" id="Rectangle 8" o:spid="_x0000_s1026" style="position:absolute;margin-left:218.45pt;margin-top:44.35pt;width:6.75pt;height:7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" fillcolor="window" strokecolor="#2f528f" strokeweight="1pt"/>
            </w:pict>
          </mc:Fallback>
        </mc:AlternateContent>
      </w:r>
    </w:p>
    <w:sectPr w:rsidR="007B0A09" w:rsidRPr="007B0A09" w:rsidSect="009F216E"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425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4B09F" w14:textId="77777777" w:rsidR="00EB6112" w:rsidRDefault="00EB6112" w:rsidP="00CD4E28">
      <w:pPr>
        <w:spacing w:after="0" w:line="240" w:lineRule="auto"/>
      </w:pPr>
      <w:r>
        <w:separator/>
      </w:r>
    </w:p>
  </w:endnote>
  <w:endnote w:type="continuationSeparator" w:id="0">
    <w:p w14:paraId="1A95D4A4" w14:textId="77777777" w:rsidR="00EB6112" w:rsidRDefault="00EB6112" w:rsidP="00CD4E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08346" w14:textId="77777777" w:rsidR="00CD4E28" w:rsidRPr="00CD4E28" w:rsidRDefault="00E52A0C" w:rsidP="00CD4E28">
    <w:pPr>
      <w:pStyle w:val="Footer"/>
      <w:pBdr>
        <w:top w:val="single" w:sz="4" w:space="1" w:color="auto"/>
      </w:pBdr>
      <w:jc w:val="center"/>
      <w:rPr>
        <w:i/>
        <w:color w:val="2E74B5" w:themeColor="accent5" w:themeShade="BF"/>
      </w:rPr>
    </w:pPr>
    <w:r>
      <w:rPr>
        <w:i/>
        <w:color w:val="2E74B5" w:themeColor="accent5" w:themeShade="BF"/>
      </w:rPr>
      <w:t>www.globe</w:t>
    </w:r>
    <w:r w:rsidR="00CD4E28" w:rsidRPr="00CD4E28">
      <w:rPr>
        <w:i/>
        <w:color w:val="2E74B5" w:themeColor="accent5" w:themeShade="BF"/>
      </w:rPr>
      <w:t>link.co.nz</w:t>
    </w:r>
  </w:p>
  <w:p w14:paraId="6B18D504" w14:textId="77777777" w:rsidR="00E52A0C" w:rsidRDefault="00E52A0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CF3F9" w14:textId="77777777" w:rsidR="00CD4E28" w:rsidRPr="00CD4E28" w:rsidRDefault="00CD4E28" w:rsidP="00CD4E28">
    <w:pPr>
      <w:pStyle w:val="Footer"/>
      <w:pBdr>
        <w:top w:val="single" w:sz="4" w:space="1" w:color="auto"/>
      </w:pBdr>
      <w:tabs>
        <w:tab w:val="clear" w:pos="9026"/>
        <w:tab w:val="right" w:pos="9214"/>
      </w:tabs>
      <w:jc w:val="center"/>
      <w:rPr>
        <w:i/>
        <w:color w:val="2E74B5" w:themeColor="accent5" w:themeShade="BF"/>
      </w:rPr>
    </w:pPr>
    <w:r w:rsidRPr="00CD4E28">
      <w:rPr>
        <w:i/>
        <w:color w:val="2E74B5" w:themeColor="accent5" w:themeShade="BF"/>
      </w:rPr>
      <w:t>www.globelink.co.nz</w:t>
    </w:r>
  </w:p>
  <w:p w14:paraId="19788EF8" w14:textId="77777777" w:rsidR="00CD4E28" w:rsidRDefault="00CD4E28" w:rsidP="00CD4E28">
    <w:pPr>
      <w:pStyle w:val="Footer"/>
      <w:tabs>
        <w:tab w:val="clear" w:pos="4513"/>
        <w:tab w:val="clear" w:pos="9026"/>
        <w:tab w:val="left" w:pos="229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AB3BA" w14:textId="77777777" w:rsidR="00EB6112" w:rsidRDefault="00EB6112" w:rsidP="00CD4E28">
      <w:pPr>
        <w:spacing w:after="0" w:line="240" w:lineRule="auto"/>
      </w:pPr>
      <w:r>
        <w:separator/>
      </w:r>
    </w:p>
  </w:footnote>
  <w:footnote w:type="continuationSeparator" w:id="0">
    <w:p w14:paraId="36C99C9E" w14:textId="77777777" w:rsidR="00EB6112" w:rsidRDefault="00EB6112" w:rsidP="00CD4E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A2CF9" w14:textId="71EAC520" w:rsidR="00FE3C65" w:rsidRDefault="00CD4E28" w:rsidP="00C56D54">
    <w:pPr>
      <w:pStyle w:val="Header"/>
      <w:tabs>
        <w:tab w:val="clear" w:pos="4513"/>
        <w:tab w:val="clear" w:pos="9026"/>
        <w:tab w:val="right" w:pos="9333"/>
      </w:tabs>
      <w:ind w:left="-851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8014C45" wp14:editId="14D7D813">
          <wp:simplePos x="0" y="0"/>
          <wp:positionH relativeFrom="column">
            <wp:posOffset>20320</wp:posOffset>
          </wp:positionH>
          <wp:positionV relativeFrom="paragraph">
            <wp:posOffset>55245</wp:posOffset>
          </wp:positionV>
          <wp:extent cx="2583815" cy="531495"/>
          <wp:effectExtent l="0" t="0" r="6985" b="1905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lobelink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3815" cy="53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r w:rsidRPr="00CD4E28">
      <w:rPr>
        <w:b/>
      </w:rPr>
      <w:t>Globelink</w:t>
    </w:r>
    <w:proofErr w:type="spellEnd"/>
    <w:r w:rsidRPr="00CD4E28">
      <w:rPr>
        <w:b/>
      </w:rPr>
      <w:t xml:space="preserve"> </w:t>
    </w:r>
  </w:p>
  <w:p w14:paraId="2F3C167D" w14:textId="77777777" w:rsidR="00CD4E28" w:rsidRPr="00431C86" w:rsidRDefault="00CD4E28" w:rsidP="00C56D54">
    <w:pPr>
      <w:pStyle w:val="Header"/>
      <w:tabs>
        <w:tab w:val="clear" w:pos="4513"/>
        <w:tab w:val="clear" w:pos="9026"/>
        <w:tab w:val="right" w:pos="9333"/>
      </w:tabs>
      <w:ind w:left="-851"/>
      <w:jc w:val="right"/>
      <w:rPr>
        <w:sz w:val="20"/>
      </w:rPr>
    </w:pPr>
    <w:r w:rsidRPr="00431C86">
      <w:rPr>
        <w:sz w:val="20"/>
      </w:rPr>
      <w:t>46 Alderson Drive, Palmerston North 4478</w:t>
    </w:r>
    <w:r w:rsidR="00431C86" w:rsidRPr="00431C86">
      <w:rPr>
        <w:sz w:val="20"/>
      </w:rPr>
      <w:t>, New Zealand</w:t>
    </w:r>
  </w:p>
  <w:p w14:paraId="2F377E92" w14:textId="77777777" w:rsidR="00CD4E28" w:rsidRPr="00431C86" w:rsidRDefault="00CD4E28" w:rsidP="00C56D54">
    <w:pPr>
      <w:pStyle w:val="Header"/>
      <w:tabs>
        <w:tab w:val="clear" w:pos="4513"/>
        <w:tab w:val="clear" w:pos="9026"/>
        <w:tab w:val="right" w:pos="9333"/>
      </w:tabs>
      <w:ind w:left="-851"/>
      <w:jc w:val="right"/>
      <w:rPr>
        <w:sz w:val="20"/>
      </w:rPr>
    </w:pPr>
    <w:r w:rsidRPr="00431C86">
      <w:rPr>
        <w:sz w:val="20"/>
      </w:rPr>
      <w:tab/>
      <w:t>Post Office Box 4377, Palmerston North 4442</w:t>
    </w:r>
    <w:r w:rsidR="00431C86" w:rsidRPr="00431C86">
      <w:rPr>
        <w:sz w:val="20"/>
      </w:rPr>
      <w:t>, New Zealand</w:t>
    </w:r>
  </w:p>
  <w:p w14:paraId="7EFF739D" w14:textId="56994A18" w:rsidR="00CD4E28" w:rsidRDefault="00CD4E28" w:rsidP="00C56D54">
    <w:pPr>
      <w:pStyle w:val="Header"/>
      <w:tabs>
        <w:tab w:val="clear" w:pos="4513"/>
        <w:tab w:val="clear" w:pos="9026"/>
        <w:tab w:val="right" w:pos="9333"/>
      </w:tabs>
      <w:ind w:left="-851"/>
      <w:jc w:val="right"/>
      <w:rPr>
        <w:sz w:val="20"/>
      </w:rPr>
    </w:pPr>
    <w:r w:rsidRPr="00C56D54">
      <w:rPr>
        <w:sz w:val="20"/>
      </w:rPr>
      <w:tab/>
      <w:t>Phone 0800 500 508 or +64 6 355 4144</w:t>
    </w:r>
  </w:p>
  <w:p w14:paraId="51BC6318" w14:textId="25761F3A" w:rsidR="00E2638A" w:rsidRPr="00C56D54" w:rsidRDefault="00E2638A" w:rsidP="00C56D54">
    <w:pPr>
      <w:pStyle w:val="Header"/>
      <w:tabs>
        <w:tab w:val="clear" w:pos="4513"/>
        <w:tab w:val="clear" w:pos="9026"/>
        <w:tab w:val="right" w:pos="9333"/>
      </w:tabs>
      <w:ind w:left="-851"/>
      <w:jc w:val="right"/>
      <w:rPr>
        <w:sz w:val="20"/>
      </w:rPr>
    </w:pPr>
    <w:r>
      <w:rPr>
        <w:sz w:val="20"/>
      </w:rPr>
      <w:t>(</w:t>
    </w:r>
    <w:proofErr w:type="spellStart"/>
    <w:r>
      <w:rPr>
        <w:sz w:val="20"/>
      </w:rPr>
      <w:t>Globelink</w:t>
    </w:r>
    <w:proofErr w:type="spellEnd"/>
    <w:r>
      <w:rPr>
        <w:sz w:val="20"/>
      </w:rPr>
      <w:t xml:space="preserve"> is a division of Electrical Supply Corp Ltd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03BDC"/>
    <w:multiLevelType w:val="hybridMultilevel"/>
    <w:tmpl w:val="2AA8BA40"/>
    <w:lvl w:ilvl="0" w:tplc="04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0CFF3D91"/>
    <w:multiLevelType w:val="hybridMultilevel"/>
    <w:tmpl w:val="3BDCE3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80720"/>
    <w:multiLevelType w:val="hybridMultilevel"/>
    <w:tmpl w:val="D6FC106A"/>
    <w:lvl w:ilvl="0" w:tplc="B020679A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 w15:restartNumberingAfterBreak="0">
    <w:nsid w:val="21E205C2"/>
    <w:multiLevelType w:val="hybridMultilevel"/>
    <w:tmpl w:val="329E2E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DA7266"/>
    <w:multiLevelType w:val="hybridMultilevel"/>
    <w:tmpl w:val="EEA267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135927"/>
    <w:multiLevelType w:val="hybridMultilevel"/>
    <w:tmpl w:val="D19AA4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D74374"/>
    <w:multiLevelType w:val="hybridMultilevel"/>
    <w:tmpl w:val="0A26B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6944CC"/>
    <w:multiLevelType w:val="hybridMultilevel"/>
    <w:tmpl w:val="8F9E17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906BA4"/>
    <w:multiLevelType w:val="hybridMultilevel"/>
    <w:tmpl w:val="859A0F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81730170">
    <w:abstractNumId w:val="7"/>
  </w:num>
  <w:num w:numId="2" w16cid:durableId="1609966314">
    <w:abstractNumId w:val="2"/>
  </w:num>
  <w:num w:numId="3" w16cid:durableId="113990059">
    <w:abstractNumId w:val="3"/>
  </w:num>
  <w:num w:numId="4" w16cid:durableId="2056617547">
    <w:abstractNumId w:val="5"/>
  </w:num>
  <w:num w:numId="5" w16cid:durableId="786852496">
    <w:abstractNumId w:val="4"/>
  </w:num>
  <w:num w:numId="6" w16cid:durableId="24914195">
    <w:abstractNumId w:val="6"/>
  </w:num>
  <w:num w:numId="7" w16cid:durableId="1194533869">
    <w:abstractNumId w:val="1"/>
  </w:num>
  <w:num w:numId="8" w16cid:durableId="988249056">
    <w:abstractNumId w:val="0"/>
  </w:num>
  <w:num w:numId="9" w16cid:durableId="183934138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MLUwNjMytjA0tDRR0lEKTi0uzszPAykwqgUAS1Pw9ywAAAA="/>
  </w:docVars>
  <w:rsids>
    <w:rsidRoot w:val="005E2EA8"/>
    <w:rsid w:val="00001555"/>
    <w:rsid w:val="000019F8"/>
    <w:rsid w:val="00001E02"/>
    <w:rsid w:val="00004370"/>
    <w:rsid w:val="00010C8D"/>
    <w:rsid w:val="00013B24"/>
    <w:rsid w:val="00015F69"/>
    <w:rsid w:val="00020E59"/>
    <w:rsid w:val="00026B19"/>
    <w:rsid w:val="000314A4"/>
    <w:rsid w:val="0003319C"/>
    <w:rsid w:val="00033822"/>
    <w:rsid w:val="000374AF"/>
    <w:rsid w:val="000378F1"/>
    <w:rsid w:val="00040FE9"/>
    <w:rsid w:val="00042B87"/>
    <w:rsid w:val="000472D6"/>
    <w:rsid w:val="00047E47"/>
    <w:rsid w:val="00052399"/>
    <w:rsid w:val="00062F7D"/>
    <w:rsid w:val="00063247"/>
    <w:rsid w:val="000672E2"/>
    <w:rsid w:val="0007051E"/>
    <w:rsid w:val="00070C5A"/>
    <w:rsid w:val="00071FE0"/>
    <w:rsid w:val="0007369F"/>
    <w:rsid w:val="00073AF0"/>
    <w:rsid w:val="00075019"/>
    <w:rsid w:val="00075572"/>
    <w:rsid w:val="0008263E"/>
    <w:rsid w:val="000876F3"/>
    <w:rsid w:val="00087E7E"/>
    <w:rsid w:val="000912CD"/>
    <w:rsid w:val="000935B5"/>
    <w:rsid w:val="000935CF"/>
    <w:rsid w:val="000A1035"/>
    <w:rsid w:val="000A118B"/>
    <w:rsid w:val="000A51D1"/>
    <w:rsid w:val="000A6D95"/>
    <w:rsid w:val="000A7F70"/>
    <w:rsid w:val="000B07DB"/>
    <w:rsid w:val="000B3C08"/>
    <w:rsid w:val="000C705C"/>
    <w:rsid w:val="000C7140"/>
    <w:rsid w:val="000D0010"/>
    <w:rsid w:val="000D1D24"/>
    <w:rsid w:val="000D4AB9"/>
    <w:rsid w:val="000D6DAF"/>
    <w:rsid w:val="000E174F"/>
    <w:rsid w:val="000E1EAE"/>
    <w:rsid w:val="000E2C73"/>
    <w:rsid w:val="000F2661"/>
    <w:rsid w:val="000F26EF"/>
    <w:rsid w:val="000F7895"/>
    <w:rsid w:val="00112F7B"/>
    <w:rsid w:val="001156E3"/>
    <w:rsid w:val="00115ABB"/>
    <w:rsid w:val="00117108"/>
    <w:rsid w:val="00122E2C"/>
    <w:rsid w:val="001272DA"/>
    <w:rsid w:val="0013107F"/>
    <w:rsid w:val="00134153"/>
    <w:rsid w:val="0013456D"/>
    <w:rsid w:val="001351C6"/>
    <w:rsid w:val="00141239"/>
    <w:rsid w:val="00145CBE"/>
    <w:rsid w:val="00145E41"/>
    <w:rsid w:val="00152DA4"/>
    <w:rsid w:val="00155805"/>
    <w:rsid w:val="00156146"/>
    <w:rsid w:val="0016091F"/>
    <w:rsid w:val="00161465"/>
    <w:rsid w:val="001619C4"/>
    <w:rsid w:val="00162611"/>
    <w:rsid w:val="00163B36"/>
    <w:rsid w:val="001705D2"/>
    <w:rsid w:val="001708AB"/>
    <w:rsid w:val="00174A85"/>
    <w:rsid w:val="001806B5"/>
    <w:rsid w:val="00183141"/>
    <w:rsid w:val="0019104E"/>
    <w:rsid w:val="001927AC"/>
    <w:rsid w:val="00194096"/>
    <w:rsid w:val="0019615B"/>
    <w:rsid w:val="001A3791"/>
    <w:rsid w:val="001A43E9"/>
    <w:rsid w:val="001A4D34"/>
    <w:rsid w:val="001A71DF"/>
    <w:rsid w:val="001B1468"/>
    <w:rsid w:val="001B200C"/>
    <w:rsid w:val="001B4E55"/>
    <w:rsid w:val="001C033E"/>
    <w:rsid w:val="001C0723"/>
    <w:rsid w:val="001C7FC0"/>
    <w:rsid w:val="001D132A"/>
    <w:rsid w:val="001D1770"/>
    <w:rsid w:val="001D2254"/>
    <w:rsid w:val="001D2B3A"/>
    <w:rsid w:val="001D312C"/>
    <w:rsid w:val="001D47FC"/>
    <w:rsid w:val="001E61BD"/>
    <w:rsid w:val="0020657C"/>
    <w:rsid w:val="002101B2"/>
    <w:rsid w:val="002119FB"/>
    <w:rsid w:val="0022186B"/>
    <w:rsid w:val="00226DFD"/>
    <w:rsid w:val="0023687E"/>
    <w:rsid w:val="002369FB"/>
    <w:rsid w:val="00243399"/>
    <w:rsid w:val="002443DF"/>
    <w:rsid w:val="00245ECC"/>
    <w:rsid w:val="00246FED"/>
    <w:rsid w:val="00253F65"/>
    <w:rsid w:val="002559F1"/>
    <w:rsid w:val="00261D80"/>
    <w:rsid w:val="00266B71"/>
    <w:rsid w:val="00267CA9"/>
    <w:rsid w:val="00272C0A"/>
    <w:rsid w:val="002759E3"/>
    <w:rsid w:val="00275CF5"/>
    <w:rsid w:val="00280E2A"/>
    <w:rsid w:val="00284D8D"/>
    <w:rsid w:val="0029195D"/>
    <w:rsid w:val="00297B21"/>
    <w:rsid w:val="002A4D46"/>
    <w:rsid w:val="002A5E96"/>
    <w:rsid w:val="002A7AB8"/>
    <w:rsid w:val="002B3687"/>
    <w:rsid w:val="002B5B31"/>
    <w:rsid w:val="002B5DBD"/>
    <w:rsid w:val="002C0DE2"/>
    <w:rsid w:val="002C7C9F"/>
    <w:rsid w:val="002F18E9"/>
    <w:rsid w:val="002F35D9"/>
    <w:rsid w:val="003063F1"/>
    <w:rsid w:val="003079A2"/>
    <w:rsid w:val="00315756"/>
    <w:rsid w:val="003200FF"/>
    <w:rsid w:val="0032110F"/>
    <w:rsid w:val="0032148C"/>
    <w:rsid w:val="003331A7"/>
    <w:rsid w:val="00335FFD"/>
    <w:rsid w:val="003369EB"/>
    <w:rsid w:val="0034079B"/>
    <w:rsid w:val="00341023"/>
    <w:rsid w:val="00342557"/>
    <w:rsid w:val="00351213"/>
    <w:rsid w:val="00353E62"/>
    <w:rsid w:val="00357947"/>
    <w:rsid w:val="0036182B"/>
    <w:rsid w:val="00363056"/>
    <w:rsid w:val="0037121C"/>
    <w:rsid w:val="003738D3"/>
    <w:rsid w:val="0037507F"/>
    <w:rsid w:val="00377A22"/>
    <w:rsid w:val="00380035"/>
    <w:rsid w:val="00381C74"/>
    <w:rsid w:val="00382E04"/>
    <w:rsid w:val="00387AAA"/>
    <w:rsid w:val="00391BED"/>
    <w:rsid w:val="00392397"/>
    <w:rsid w:val="003927FA"/>
    <w:rsid w:val="00396EAB"/>
    <w:rsid w:val="003A21D8"/>
    <w:rsid w:val="003A416A"/>
    <w:rsid w:val="003A61E1"/>
    <w:rsid w:val="003A6608"/>
    <w:rsid w:val="003A6BEE"/>
    <w:rsid w:val="003A6E0B"/>
    <w:rsid w:val="003C0DD8"/>
    <w:rsid w:val="003C33B5"/>
    <w:rsid w:val="003C71E9"/>
    <w:rsid w:val="003D1495"/>
    <w:rsid w:val="003D3C8C"/>
    <w:rsid w:val="003D55EA"/>
    <w:rsid w:val="003E761B"/>
    <w:rsid w:val="003F367D"/>
    <w:rsid w:val="003F3CF0"/>
    <w:rsid w:val="003F5C23"/>
    <w:rsid w:val="00401B42"/>
    <w:rsid w:val="00403824"/>
    <w:rsid w:val="00404F34"/>
    <w:rsid w:val="004078ED"/>
    <w:rsid w:val="004102B9"/>
    <w:rsid w:val="00410722"/>
    <w:rsid w:val="0041087D"/>
    <w:rsid w:val="00413B39"/>
    <w:rsid w:val="00416FAE"/>
    <w:rsid w:val="004315A4"/>
    <w:rsid w:val="00431C86"/>
    <w:rsid w:val="0043783D"/>
    <w:rsid w:val="00437CF8"/>
    <w:rsid w:val="004457B4"/>
    <w:rsid w:val="004463E4"/>
    <w:rsid w:val="004467ED"/>
    <w:rsid w:val="00446A69"/>
    <w:rsid w:val="004516E1"/>
    <w:rsid w:val="00455AA7"/>
    <w:rsid w:val="00456FE4"/>
    <w:rsid w:val="00460CBD"/>
    <w:rsid w:val="00464A89"/>
    <w:rsid w:val="00465194"/>
    <w:rsid w:val="004740B0"/>
    <w:rsid w:val="004743D5"/>
    <w:rsid w:val="0047626A"/>
    <w:rsid w:val="004813D4"/>
    <w:rsid w:val="004823C0"/>
    <w:rsid w:val="00483BA7"/>
    <w:rsid w:val="00487749"/>
    <w:rsid w:val="004878B6"/>
    <w:rsid w:val="00496358"/>
    <w:rsid w:val="00496B7E"/>
    <w:rsid w:val="004A0DE6"/>
    <w:rsid w:val="004A10A8"/>
    <w:rsid w:val="004A2D01"/>
    <w:rsid w:val="004B502D"/>
    <w:rsid w:val="004C0A95"/>
    <w:rsid w:val="004C28DF"/>
    <w:rsid w:val="004C4227"/>
    <w:rsid w:val="004C45AD"/>
    <w:rsid w:val="004C4C8C"/>
    <w:rsid w:val="004C5E62"/>
    <w:rsid w:val="004D1ED4"/>
    <w:rsid w:val="004D700F"/>
    <w:rsid w:val="004E0031"/>
    <w:rsid w:val="004E0D25"/>
    <w:rsid w:val="004E2C3D"/>
    <w:rsid w:val="004E3FDF"/>
    <w:rsid w:val="004F07AA"/>
    <w:rsid w:val="004F7CA4"/>
    <w:rsid w:val="005021BF"/>
    <w:rsid w:val="0050481C"/>
    <w:rsid w:val="00506D00"/>
    <w:rsid w:val="00513635"/>
    <w:rsid w:val="00521594"/>
    <w:rsid w:val="0052369B"/>
    <w:rsid w:val="00523CD2"/>
    <w:rsid w:val="0052669A"/>
    <w:rsid w:val="00526AA8"/>
    <w:rsid w:val="00533C65"/>
    <w:rsid w:val="0053568F"/>
    <w:rsid w:val="00542881"/>
    <w:rsid w:val="0055302D"/>
    <w:rsid w:val="00555309"/>
    <w:rsid w:val="00564D9E"/>
    <w:rsid w:val="00572335"/>
    <w:rsid w:val="005727B9"/>
    <w:rsid w:val="00575E70"/>
    <w:rsid w:val="00580385"/>
    <w:rsid w:val="0058448F"/>
    <w:rsid w:val="00584C4C"/>
    <w:rsid w:val="005857AE"/>
    <w:rsid w:val="00591819"/>
    <w:rsid w:val="00595597"/>
    <w:rsid w:val="00596CA0"/>
    <w:rsid w:val="005A208D"/>
    <w:rsid w:val="005B0DBA"/>
    <w:rsid w:val="005B500F"/>
    <w:rsid w:val="005B57A8"/>
    <w:rsid w:val="005B5E8C"/>
    <w:rsid w:val="005D045B"/>
    <w:rsid w:val="005D4865"/>
    <w:rsid w:val="005E0B88"/>
    <w:rsid w:val="005E2EA8"/>
    <w:rsid w:val="005E6224"/>
    <w:rsid w:val="005F520E"/>
    <w:rsid w:val="00604029"/>
    <w:rsid w:val="0060487E"/>
    <w:rsid w:val="006130C4"/>
    <w:rsid w:val="00615201"/>
    <w:rsid w:val="0062099D"/>
    <w:rsid w:val="006253A2"/>
    <w:rsid w:val="00626225"/>
    <w:rsid w:val="0063003D"/>
    <w:rsid w:val="00632169"/>
    <w:rsid w:val="006437A4"/>
    <w:rsid w:val="00643BE4"/>
    <w:rsid w:val="00644A91"/>
    <w:rsid w:val="006472F9"/>
    <w:rsid w:val="00650B07"/>
    <w:rsid w:val="006536CC"/>
    <w:rsid w:val="0065392A"/>
    <w:rsid w:val="00655A8C"/>
    <w:rsid w:val="006742C9"/>
    <w:rsid w:val="00675709"/>
    <w:rsid w:val="0068172E"/>
    <w:rsid w:val="00681B83"/>
    <w:rsid w:val="00687498"/>
    <w:rsid w:val="00690A4E"/>
    <w:rsid w:val="0069363D"/>
    <w:rsid w:val="006A0495"/>
    <w:rsid w:val="006A320D"/>
    <w:rsid w:val="006A40AE"/>
    <w:rsid w:val="006B034B"/>
    <w:rsid w:val="006C2716"/>
    <w:rsid w:val="006C2780"/>
    <w:rsid w:val="006C58F4"/>
    <w:rsid w:val="006D36C8"/>
    <w:rsid w:val="006D3E98"/>
    <w:rsid w:val="006D40D1"/>
    <w:rsid w:val="006D5C3D"/>
    <w:rsid w:val="006E0F7B"/>
    <w:rsid w:val="006E1286"/>
    <w:rsid w:val="006E5846"/>
    <w:rsid w:val="006E64FC"/>
    <w:rsid w:val="006E6736"/>
    <w:rsid w:val="006F49C0"/>
    <w:rsid w:val="006F53AB"/>
    <w:rsid w:val="006F5A27"/>
    <w:rsid w:val="007016A3"/>
    <w:rsid w:val="00701C1D"/>
    <w:rsid w:val="00704042"/>
    <w:rsid w:val="00705020"/>
    <w:rsid w:val="00710519"/>
    <w:rsid w:val="00714F9F"/>
    <w:rsid w:val="00717A63"/>
    <w:rsid w:val="00724C1C"/>
    <w:rsid w:val="00731675"/>
    <w:rsid w:val="0073382F"/>
    <w:rsid w:val="007355CD"/>
    <w:rsid w:val="00740885"/>
    <w:rsid w:val="007441BE"/>
    <w:rsid w:val="00750691"/>
    <w:rsid w:val="007510C5"/>
    <w:rsid w:val="007531F1"/>
    <w:rsid w:val="00765530"/>
    <w:rsid w:val="007656E9"/>
    <w:rsid w:val="00773A6C"/>
    <w:rsid w:val="00774F4D"/>
    <w:rsid w:val="00780A45"/>
    <w:rsid w:val="00783E4A"/>
    <w:rsid w:val="007852AA"/>
    <w:rsid w:val="007908E0"/>
    <w:rsid w:val="007A5713"/>
    <w:rsid w:val="007B0A09"/>
    <w:rsid w:val="007B0D77"/>
    <w:rsid w:val="007C390B"/>
    <w:rsid w:val="007D1F01"/>
    <w:rsid w:val="007E1413"/>
    <w:rsid w:val="007E285C"/>
    <w:rsid w:val="007E5649"/>
    <w:rsid w:val="007E575B"/>
    <w:rsid w:val="007E5F2C"/>
    <w:rsid w:val="0080073B"/>
    <w:rsid w:val="0080516F"/>
    <w:rsid w:val="00814DFD"/>
    <w:rsid w:val="008152A3"/>
    <w:rsid w:val="00831185"/>
    <w:rsid w:val="0083230A"/>
    <w:rsid w:val="008345C1"/>
    <w:rsid w:val="00835013"/>
    <w:rsid w:val="00846935"/>
    <w:rsid w:val="00857720"/>
    <w:rsid w:val="0086217A"/>
    <w:rsid w:val="00866860"/>
    <w:rsid w:val="0087352E"/>
    <w:rsid w:val="008947CC"/>
    <w:rsid w:val="00894AAB"/>
    <w:rsid w:val="00897F9E"/>
    <w:rsid w:val="008A2BF2"/>
    <w:rsid w:val="008A5B46"/>
    <w:rsid w:val="008B0EC0"/>
    <w:rsid w:val="008B314B"/>
    <w:rsid w:val="008C3695"/>
    <w:rsid w:val="008C6333"/>
    <w:rsid w:val="008C6B9D"/>
    <w:rsid w:val="008D36E7"/>
    <w:rsid w:val="008D74E1"/>
    <w:rsid w:val="008D776A"/>
    <w:rsid w:val="008E1383"/>
    <w:rsid w:val="008E3CA2"/>
    <w:rsid w:val="008E48BA"/>
    <w:rsid w:val="008E496B"/>
    <w:rsid w:val="008F77B0"/>
    <w:rsid w:val="00902410"/>
    <w:rsid w:val="00902F17"/>
    <w:rsid w:val="00906460"/>
    <w:rsid w:val="009068CE"/>
    <w:rsid w:val="00906DC8"/>
    <w:rsid w:val="00910C11"/>
    <w:rsid w:val="00911B35"/>
    <w:rsid w:val="00911D2D"/>
    <w:rsid w:val="00911FA2"/>
    <w:rsid w:val="0091422F"/>
    <w:rsid w:val="0091560C"/>
    <w:rsid w:val="009173CE"/>
    <w:rsid w:val="00920AA5"/>
    <w:rsid w:val="009225DD"/>
    <w:rsid w:val="009245A4"/>
    <w:rsid w:val="00925AC7"/>
    <w:rsid w:val="009319A9"/>
    <w:rsid w:val="00931B77"/>
    <w:rsid w:val="00931EED"/>
    <w:rsid w:val="00935F9C"/>
    <w:rsid w:val="00942424"/>
    <w:rsid w:val="00942EAF"/>
    <w:rsid w:val="009433E2"/>
    <w:rsid w:val="00943724"/>
    <w:rsid w:val="009475C0"/>
    <w:rsid w:val="0095136B"/>
    <w:rsid w:val="00954608"/>
    <w:rsid w:val="00954A66"/>
    <w:rsid w:val="009635EA"/>
    <w:rsid w:val="009651E4"/>
    <w:rsid w:val="00970353"/>
    <w:rsid w:val="00970AC6"/>
    <w:rsid w:val="009742B4"/>
    <w:rsid w:val="0097584F"/>
    <w:rsid w:val="00976689"/>
    <w:rsid w:val="00976F9E"/>
    <w:rsid w:val="009770BB"/>
    <w:rsid w:val="00984228"/>
    <w:rsid w:val="009945CD"/>
    <w:rsid w:val="009975C6"/>
    <w:rsid w:val="009A300A"/>
    <w:rsid w:val="009A6E0A"/>
    <w:rsid w:val="009B6CAA"/>
    <w:rsid w:val="009C0314"/>
    <w:rsid w:val="009C539D"/>
    <w:rsid w:val="009C786B"/>
    <w:rsid w:val="009C7EFD"/>
    <w:rsid w:val="009D07D1"/>
    <w:rsid w:val="009D233D"/>
    <w:rsid w:val="009D3282"/>
    <w:rsid w:val="009D3B27"/>
    <w:rsid w:val="009D6D1A"/>
    <w:rsid w:val="009E12D4"/>
    <w:rsid w:val="009E1F69"/>
    <w:rsid w:val="009F216E"/>
    <w:rsid w:val="009F3683"/>
    <w:rsid w:val="009F5B23"/>
    <w:rsid w:val="00A00E7C"/>
    <w:rsid w:val="00A01131"/>
    <w:rsid w:val="00A02566"/>
    <w:rsid w:val="00A129EB"/>
    <w:rsid w:val="00A14C87"/>
    <w:rsid w:val="00A15047"/>
    <w:rsid w:val="00A24286"/>
    <w:rsid w:val="00A32497"/>
    <w:rsid w:val="00A36B02"/>
    <w:rsid w:val="00A3713D"/>
    <w:rsid w:val="00A4141D"/>
    <w:rsid w:val="00A41493"/>
    <w:rsid w:val="00A41870"/>
    <w:rsid w:val="00A4671A"/>
    <w:rsid w:val="00A5020B"/>
    <w:rsid w:val="00A537A2"/>
    <w:rsid w:val="00A562D5"/>
    <w:rsid w:val="00A6112D"/>
    <w:rsid w:val="00A65146"/>
    <w:rsid w:val="00A74E96"/>
    <w:rsid w:val="00A75A92"/>
    <w:rsid w:val="00A8256F"/>
    <w:rsid w:val="00A91733"/>
    <w:rsid w:val="00A935AE"/>
    <w:rsid w:val="00A946F5"/>
    <w:rsid w:val="00A96CCB"/>
    <w:rsid w:val="00A9718B"/>
    <w:rsid w:val="00A9753E"/>
    <w:rsid w:val="00AA5FBA"/>
    <w:rsid w:val="00AA6C19"/>
    <w:rsid w:val="00AA7E6B"/>
    <w:rsid w:val="00AB0B52"/>
    <w:rsid w:val="00AC205D"/>
    <w:rsid w:val="00AC5254"/>
    <w:rsid w:val="00AC545E"/>
    <w:rsid w:val="00AC6DCB"/>
    <w:rsid w:val="00AC7BEB"/>
    <w:rsid w:val="00AD5B31"/>
    <w:rsid w:val="00AE1ABE"/>
    <w:rsid w:val="00AE1C5D"/>
    <w:rsid w:val="00AE307E"/>
    <w:rsid w:val="00AE6FA7"/>
    <w:rsid w:val="00AF010A"/>
    <w:rsid w:val="00AF2DB5"/>
    <w:rsid w:val="00B0083F"/>
    <w:rsid w:val="00B026FB"/>
    <w:rsid w:val="00B1380A"/>
    <w:rsid w:val="00B1429C"/>
    <w:rsid w:val="00B1770D"/>
    <w:rsid w:val="00B20949"/>
    <w:rsid w:val="00B214A9"/>
    <w:rsid w:val="00B220E2"/>
    <w:rsid w:val="00B23258"/>
    <w:rsid w:val="00B23A47"/>
    <w:rsid w:val="00B23B08"/>
    <w:rsid w:val="00B24F0D"/>
    <w:rsid w:val="00B269A3"/>
    <w:rsid w:val="00B3423D"/>
    <w:rsid w:val="00B36094"/>
    <w:rsid w:val="00B37122"/>
    <w:rsid w:val="00B46D7C"/>
    <w:rsid w:val="00B5711F"/>
    <w:rsid w:val="00B62796"/>
    <w:rsid w:val="00B64EDC"/>
    <w:rsid w:val="00B74429"/>
    <w:rsid w:val="00B751D7"/>
    <w:rsid w:val="00B91BE0"/>
    <w:rsid w:val="00B9508D"/>
    <w:rsid w:val="00B9576F"/>
    <w:rsid w:val="00BA3612"/>
    <w:rsid w:val="00BA37E5"/>
    <w:rsid w:val="00BA449A"/>
    <w:rsid w:val="00BA4C7E"/>
    <w:rsid w:val="00BC436A"/>
    <w:rsid w:val="00BC738F"/>
    <w:rsid w:val="00BD045A"/>
    <w:rsid w:val="00BD3B65"/>
    <w:rsid w:val="00BE0F59"/>
    <w:rsid w:val="00BE1715"/>
    <w:rsid w:val="00BE1A66"/>
    <w:rsid w:val="00BE2D6B"/>
    <w:rsid w:val="00BE330D"/>
    <w:rsid w:val="00BE5A6B"/>
    <w:rsid w:val="00BF4E52"/>
    <w:rsid w:val="00C016D2"/>
    <w:rsid w:val="00C028B3"/>
    <w:rsid w:val="00C038F3"/>
    <w:rsid w:val="00C1081A"/>
    <w:rsid w:val="00C12D17"/>
    <w:rsid w:val="00C21AB6"/>
    <w:rsid w:val="00C24C81"/>
    <w:rsid w:val="00C26240"/>
    <w:rsid w:val="00C30B0C"/>
    <w:rsid w:val="00C30D0C"/>
    <w:rsid w:val="00C32F24"/>
    <w:rsid w:val="00C44EA7"/>
    <w:rsid w:val="00C4682C"/>
    <w:rsid w:val="00C529F2"/>
    <w:rsid w:val="00C53043"/>
    <w:rsid w:val="00C54F09"/>
    <w:rsid w:val="00C56D54"/>
    <w:rsid w:val="00C61348"/>
    <w:rsid w:val="00C63FC8"/>
    <w:rsid w:val="00C661B3"/>
    <w:rsid w:val="00C66ED6"/>
    <w:rsid w:val="00C719DD"/>
    <w:rsid w:val="00C75517"/>
    <w:rsid w:val="00C80563"/>
    <w:rsid w:val="00C8568E"/>
    <w:rsid w:val="00C86908"/>
    <w:rsid w:val="00C924B2"/>
    <w:rsid w:val="00C94DE9"/>
    <w:rsid w:val="00CA19DB"/>
    <w:rsid w:val="00CA5C05"/>
    <w:rsid w:val="00CB21C2"/>
    <w:rsid w:val="00CB4335"/>
    <w:rsid w:val="00CB5EFB"/>
    <w:rsid w:val="00CC2416"/>
    <w:rsid w:val="00CD2763"/>
    <w:rsid w:val="00CD4E28"/>
    <w:rsid w:val="00CD6B0F"/>
    <w:rsid w:val="00CE2289"/>
    <w:rsid w:val="00CE3552"/>
    <w:rsid w:val="00CE75CA"/>
    <w:rsid w:val="00CF26CE"/>
    <w:rsid w:val="00D001E9"/>
    <w:rsid w:val="00D0288C"/>
    <w:rsid w:val="00D10DE3"/>
    <w:rsid w:val="00D22C98"/>
    <w:rsid w:val="00D247D6"/>
    <w:rsid w:val="00D40E76"/>
    <w:rsid w:val="00D428F3"/>
    <w:rsid w:val="00D449C8"/>
    <w:rsid w:val="00D47B0B"/>
    <w:rsid w:val="00D47D31"/>
    <w:rsid w:val="00D54E0F"/>
    <w:rsid w:val="00D600A4"/>
    <w:rsid w:val="00D620A7"/>
    <w:rsid w:val="00D64DE2"/>
    <w:rsid w:val="00D8431E"/>
    <w:rsid w:val="00D856A7"/>
    <w:rsid w:val="00D86424"/>
    <w:rsid w:val="00D9093B"/>
    <w:rsid w:val="00D949E6"/>
    <w:rsid w:val="00DA27B4"/>
    <w:rsid w:val="00DA3B9C"/>
    <w:rsid w:val="00DA481C"/>
    <w:rsid w:val="00DB17AD"/>
    <w:rsid w:val="00DB1E5F"/>
    <w:rsid w:val="00DB2AAB"/>
    <w:rsid w:val="00DB4339"/>
    <w:rsid w:val="00DC427B"/>
    <w:rsid w:val="00DD220F"/>
    <w:rsid w:val="00DD4A02"/>
    <w:rsid w:val="00DE0608"/>
    <w:rsid w:val="00DE0F73"/>
    <w:rsid w:val="00DE4914"/>
    <w:rsid w:val="00DE51B5"/>
    <w:rsid w:val="00DE6E72"/>
    <w:rsid w:val="00DF0A2E"/>
    <w:rsid w:val="00DF0CD5"/>
    <w:rsid w:val="00DF4823"/>
    <w:rsid w:val="00E16273"/>
    <w:rsid w:val="00E17D0B"/>
    <w:rsid w:val="00E219AB"/>
    <w:rsid w:val="00E2638A"/>
    <w:rsid w:val="00E335D4"/>
    <w:rsid w:val="00E34ED3"/>
    <w:rsid w:val="00E411FD"/>
    <w:rsid w:val="00E4334D"/>
    <w:rsid w:val="00E52A0C"/>
    <w:rsid w:val="00E54F74"/>
    <w:rsid w:val="00E55846"/>
    <w:rsid w:val="00E63F27"/>
    <w:rsid w:val="00E645EC"/>
    <w:rsid w:val="00E6537C"/>
    <w:rsid w:val="00E70E54"/>
    <w:rsid w:val="00E74049"/>
    <w:rsid w:val="00E778E3"/>
    <w:rsid w:val="00E94293"/>
    <w:rsid w:val="00E954E0"/>
    <w:rsid w:val="00E96BFA"/>
    <w:rsid w:val="00E96CF1"/>
    <w:rsid w:val="00E97DB1"/>
    <w:rsid w:val="00EB4369"/>
    <w:rsid w:val="00EB6112"/>
    <w:rsid w:val="00EB6235"/>
    <w:rsid w:val="00EB6282"/>
    <w:rsid w:val="00EB7477"/>
    <w:rsid w:val="00EC1696"/>
    <w:rsid w:val="00EC7751"/>
    <w:rsid w:val="00ED1BA3"/>
    <w:rsid w:val="00ED5EC4"/>
    <w:rsid w:val="00EE53B2"/>
    <w:rsid w:val="00EF2936"/>
    <w:rsid w:val="00EF5D8B"/>
    <w:rsid w:val="00F03A37"/>
    <w:rsid w:val="00F04772"/>
    <w:rsid w:val="00F04E64"/>
    <w:rsid w:val="00F05767"/>
    <w:rsid w:val="00F07711"/>
    <w:rsid w:val="00F11E20"/>
    <w:rsid w:val="00F159AF"/>
    <w:rsid w:val="00F22996"/>
    <w:rsid w:val="00F402A2"/>
    <w:rsid w:val="00F41E87"/>
    <w:rsid w:val="00F45F8B"/>
    <w:rsid w:val="00F61416"/>
    <w:rsid w:val="00F61A8B"/>
    <w:rsid w:val="00F6676D"/>
    <w:rsid w:val="00F717C1"/>
    <w:rsid w:val="00F75E5F"/>
    <w:rsid w:val="00F93658"/>
    <w:rsid w:val="00F93F61"/>
    <w:rsid w:val="00FA184C"/>
    <w:rsid w:val="00FA1A50"/>
    <w:rsid w:val="00FA3DCA"/>
    <w:rsid w:val="00FB65F2"/>
    <w:rsid w:val="00FC226B"/>
    <w:rsid w:val="00FC42A2"/>
    <w:rsid w:val="00FC461A"/>
    <w:rsid w:val="00FC59D5"/>
    <w:rsid w:val="00FD5552"/>
    <w:rsid w:val="00FD6283"/>
    <w:rsid w:val="00FE36EF"/>
    <w:rsid w:val="00FE3C65"/>
    <w:rsid w:val="00FE3DB9"/>
    <w:rsid w:val="00FF3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9F58BE"/>
  <w15:docId w15:val="{57D0D6CF-275F-4B55-821F-CD1EBF8B7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="Times New Roman" w:cs="Times New Roman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4E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E28"/>
  </w:style>
  <w:style w:type="paragraph" w:styleId="Footer">
    <w:name w:val="footer"/>
    <w:basedOn w:val="Normal"/>
    <w:link w:val="FooterChar"/>
    <w:uiPriority w:val="99"/>
    <w:unhideWhenUsed/>
    <w:rsid w:val="00CD4E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E28"/>
  </w:style>
  <w:style w:type="paragraph" w:styleId="ListParagraph">
    <w:name w:val="List Paragraph"/>
    <w:basedOn w:val="Normal"/>
    <w:uiPriority w:val="34"/>
    <w:qFormat/>
    <w:rsid w:val="005E2E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2EA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D5C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A7A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7AB8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2335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23A47"/>
    <w:pPr>
      <w:spacing w:after="0" w:line="240" w:lineRule="auto"/>
    </w:pPr>
    <w:rPr>
      <w:rFonts w:ascii="Calibri" w:hAnsi="Calibri" w:cs="Arial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23A47"/>
    <w:rPr>
      <w:rFonts w:ascii="Calibri" w:hAnsi="Calibri" w:cs="Arial"/>
      <w:szCs w:val="21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5304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A5B4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984228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976F9E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BA4C7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449C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47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7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9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1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4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1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2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1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e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19FB5F40DFEA4B940495065D85FF19" ma:contentTypeVersion="16" ma:contentTypeDescription="Create a new document." ma:contentTypeScope="" ma:versionID="0b0c4deb9edb72a787c3bd677c5cab3e">
  <xsd:schema xmlns:xsd="http://www.w3.org/2001/XMLSchema" xmlns:xs="http://www.w3.org/2001/XMLSchema" xmlns:p="http://schemas.microsoft.com/office/2006/metadata/properties" xmlns:ns2="259ffb47-b3c6-43a0-8747-d358f02b41ba" xmlns:ns3="86bec4a2-7244-41d5-847b-d2cf409bb3b4" targetNamespace="http://schemas.microsoft.com/office/2006/metadata/properties" ma:root="true" ma:fieldsID="c290d477493a4acce3f61bf80165afef" ns2:_="" ns3:_="">
    <xsd:import namespace="259ffb47-b3c6-43a0-8747-d358f02b41ba"/>
    <xsd:import namespace="86bec4a2-7244-41d5-847b-d2cf409bb3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9ffb47-b3c6-43a0-8747-d358f02b4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447816a-e1f8-4d1a-9935-2c77d69402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ec4a2-7244-41d5-847b-d2cf409bb3b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bb1adc0-844b-46b3-98ab-cd64e1d4a9c7}" ma:internalName="TaxCatchAll" ma:showField="CatchAllData" ma:web="86bec4a2-7244-41d5-847b-d2cf409bb3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59ffb47-b3c6-43a0-8747-d358f02b41ba">
      <Terms xmlns="http://schemas.microsoft.com/office/infopath/2007/PartnerControls"/>
    </lcf76f155ced4ddcb4097134ff3c332f>
    <TaxCatchAll xmlns="86bec4a2-7244-41d5-847b-d2cf409bb3b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38B360-8F87-4665-BBA7-98781E2CB6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9ffb47-b3c6-43a0-8747-d358f02b41ba"/>
    <ds:schemaRef ds:uri="86bec4a2-7244-41d5-847b-d2cf409bb3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DC6A45-8F86-494B-AA0D-8457A3C9E164}">
  <ds:schemaRefs>
    <ds:schemaRef ds:uri="http://schemas.microsoft.com/office/2006/metadata/properties"/>
    <ds:schemaRef ds:uri="http://schemas.microsoft.com/office/infopath/2007/PartnerControls"/>
    <ds:schemaRef ds:uri="259ffb47-b3c6-43a0-8747-d358f02b41ba"/>
    <ds:schemaRef ds:uri="86bec4a2-7244-41d5-847b-d2cf409bb3b4"/>
  </ds:schemaRefs>
</ds:datastoreItem>
</file>

<file path=customXml/itemProps3.xml><?xml version="1.0" encoding="utf-8"?>
<ds:datastoreItem xmlns:ds="http://schemas.openxmlformats.org/officeDocument/2006/customXml" ds:itemID="{D5124883-0D73-49D0-9516-DF3744650B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0FEC08-BC4A-4DD1-BBB2-593F59525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5</Words>
  <Characters>485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e Hanvey</dc:creator>
  <cp:lastModifiedBy>Natalie Lynds</cp:lastModifiedBy>
  <cp:revision>2</cp:revision>
  <cp:lastPrinted>2018-10-04T03:19:00Z</cp:lastPrinted>
  <dcterms:created xsi:type="dcterms:W3CDTF">2022-11-30T04:47:00Z</dcterms:created>
  <dcterms:modified xsi:type="dcterms:W3CDTF">2022-11-30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19FB5F40DFEA4B940495065D85FF19</vt:lpwstr>
  </property>
  <property fmtid="{D5CDD505-2E9C-101B-9397-08002B2CF9AE}" pid="3" name="Order">
    <vt:r8>484200</vt:r8>
  </property>
  <property fmtid="{D5CDD505-2E9C-101B-9397-08002B2CF9AE}" pid="4" name="MediaServiceImageTags">
    <vt:lpwstr/>
  </property>
</Properties>
</file>